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8CBC591" w14:textId="77777777" w:rsidR="00A80F1B" w:rsidRDefault="00A80F1B" w:rsidP="00A80F1B">
      <w:pPr>
        <w:pStyle w:val="Title"/>
        <w:jc w:val="center"/>
        <w:rPr>
          <w:b/>
          <w:bCs/>
        </w:rPr>
      </w:pPr>
    </w:p>
    <w:p w14:paraId="1C7E85F9" w14:textId="77777777" w:rsidR="00A80F1B" w:rsidRDefault="00A80F1B" w:rsidP="00A80F1B">
      <w:pPr>
        <w:pStyle w:val="Title"/>
        <w:jc w:val="center"/>
        <w:rPr>
          <w:b/>
          <w:bCs/>
        </w:rPr>
      </w:pPr>
    </w:p>
    <w:p w14:paraId="6C0D1E38" w14:textId="77777777" w:rsidR="00A80F1B" w:rsidRDefault="00A80F1B" w:rsidP="00A80F1B">
      <w:pPr>
        <w:pStyle w:val="Title"/>
        <w:jc w:val="center"/>
        <w:rPr>
          <w:b/>
          <w:bCs/>
        </w:rPr>
      </w:pPr>
    </w:p>
    <w:p w14:paraId="0118A953" w14:textId="77777777" w:rsidR="00A80F1B" w:rsidRDefault="00A80F1B" w:rsidP="00A80F1B">
      <w:pPr>
        <w:pStyle w:val="Title"/>
        <w:jc w:val="center"/>
        <w:rPr>
          <w:b/>
          <w:bCs/>
        </w:rPr>
      </w:pPr>
    </w:p>
    <w:p w14:paraId="56413E2B" w14:textId="77777777" w:rsidR="00A80F1B" w:rsidRDefault="00A80F1B" w:rsidP="00A80F1B">
      <w:pPr>
        <w:pStyle w:val="Title"/>
        <w:jc w:val="center"/>
        <w:rPr>
          <w:b/>
          <w:bCs/>
        </w:rPr>
      </w:pPr>
    </w:p>
    <w:p w14:paraId="77D03491" w14:textId="77777777" w:rsidR="00A80F1B" w:rsidRDefault="00A80F1B" w:rsidP="00A80F1B">
      <w:pPr>
        <w:pStyle w:val="Title"/>
        <w:jc w:val="center"/>
        <w:rPr>
          <w:b/>
          <w:bCs/>
        </w:rPr>
      </w:pPr>
    </w:p>
    <w:p w14:paraId="48683325" w14:textId="422F9105" w:rsidR="00751248" w:rsidRPr="00A80F1B" w:rsidRDefault="008918F0" w:rsidP="00A80F1B">
      <w:pPr>
        <w:pStyle w:val="Title"/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Café </w:t>
      </w:r>
      <w:r w:rsidR="00585069">
        <w:rPr>
          <w:rFonts w:ascii="Times New Roman" w:hAnsi="Times New Roman" w:cs="Times New Roman"/>
          <w:b/>
          <w:bCs/>
        </w:rPr>
        <w:t>Desktop App</w:t>
      </w:r>
    </w:p>
    <w:p w14:paraId="535B1FA9" w14:textId="25A95DBB" w:rsidR="00A80F1B" w:rsidRDefault="008918F0" w:rsidP="00A80F1B">
      <w:pPr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 </w:t>
      </w:r>
    </w:p>
    <w:p w14:paraId="7CDF7627" w14:textId="77777777" w:rsidR="00A80F1B" w:rsidRDefault="00A80F1B" w:rsidP="00A80F1B">
      <w:pPr>
        <w:jc w:val="center"/>
        <w:rPr>
          <w:rFonts w:cs="Times New Roman"/>
          <w:szCs w:val="24"/>
        </w:rPr>
      </w:pPr>
    </w:p>
    <w:p w14:paraId="4E0ADB72" w14:textId="77777777" w:rsidR="00A80F1B" w:rsidRDefault="00A80F1B" w:rsidP="00A80F1B">
      <w:pPr>
        <w:jc w:val="center"/>
        <w:rPr>
          <w:rFonts w:cs="Times New Roman"/>
          <w:szCs w:val="24"/>
        </w:rPr>
      </w:pPr>
    </w:p>
    <w:p w14:paraId="16D327B5" w14:textId="77777777" w:rsidR="00A80F1B" w:rsidRDefault="00A80F1B" w:rsidP="00A80F1B">
      <w:pPr>
        <w:jc w:val="center"/>
        <w:rPr>
          <w:rFonts w:cs="Times New Roman"/>
          <w:szCs w:val="24"/>
        </w:rPr>
      </w:pPr>
    </w:p>
    <w:p w14:paraId="4E876029" w14:textId="77777777" w:rsidR="00A80F1B" w:rsidRDefault="00A80F1B" w:rsidP="00A80F1B">
      <w:pPr>
        <w:jc w:val="center"/>
        <w:rPr>
          <w:rFonts w:cs="Times New Roman"/>
          <w:szCs w:val="24"/>
        </w:rPr>
      </w:pPr>
    </w:p>
    <w:sdt>
      <w:sdtPr>
        <w:rPr>
          <w:rFonts w:cs="Times New Roman"/>
          <w:szCs w:val="24"/>
        </w:rPr>
        <w:id w:val="-356187794"/>
        <w:placeholder>
          <w:docPart w:val="DefaultPlaceholder_-1854013440"/>
        </w:placeholder>
      </w:sdtPr>
      <w:sdtEndPr>
        <w:rPr>
          <w:rFonts w:cstheme="minorBidi"/>
          <w:szCs w:val="22"/>
        </w:rPr>
      </w:sdtEndPr>
      <w:sdtContent>
        <w:p w14:paraId="63108009" w14:textId="77777777" w:rsidR="00585069" w:rsidRDefault="00585069" w:rsidP="00A80F1B">
          <w:pPr>
            <w:jc w:val="center"/>
            <w:rPr>
              <w:rFonts w:cs="Times New Roman"/>
              <w:szCs w:val="24"/>
            </w:rPr>
          </w:pPr>
          <w:r>
            <w:rPr>
              <w:rFonts w:cs="Times New Roman"/>
              <w:szCs w:val="24"/>
            </w:rPr>
            <w:t>Group01</w:t>
          </w:r>
        </w:p>
        <w:p w14:paraId="30432AF9" w14:textId="23F0AC58" w:rsidR="00A80F1B" w:rsidRPr="00A80F1B" w:rsidRDefault="008918F0" w:rsidP="00A80F1B">
          <w:pPr>
            <w:jc w:val="center"/>
            <w:rPr>
              <w:rFonts w:cs="Times New Roman"/>
              <w:sz w:val="28"/>
              <w:szCs w:val="28"/>
            </w:rPr>
          </w:pPr>
          <w:r>
            <w:rPr>
              <w:rFonts w:cs="Times New Roman"/>
              <w:szCs w:val="24"/>
            </w:rPr>
            <w:t>Satyam Bhatt (Leader), Tannu, Ramandeep, and Navdeep.</w:t>
          </w:r>
        </w:p>
        <w:p w14:paraId="0F942C91" w14:textId="77777777" w:rsidR="00A80F1B" w:rsidRPr="008918F0" w:rsidRDefault="00F3301B" w:rsidP="008918F0">
          <w:pPr>
            <w:jc w:val="left"/>
            <w:rPr>
              <w:rFonts w:cs="Times New Roman"/>
              <w:szCs w:val="24"/>
            </w:rPr>
          </w:pPr>
        </w:p>
      </w:sdtContent>
    </w:sdt>
    <w:p w14:paraId="456874F1" w14:textId="77777777" w:rsidR="00A80F1B" w:rsidRDefault="00A80F1B" w:rsidP="00A80F1B"/>
    <w:p w14:paraId="0D83A9E1" w14:textId="77777777" w:rsidR="00A80F1B" w:rsidRDefault="00A80F1B" w:rsidP="00A80F1B"/>
    <w:p w14:paraId="49233B2F" w14:textId="77777777" w:rsidR="00A80F1B" w:rsidRDefault="00A80F1B" w:rsidP="00A80F1B"/>
    <w:p w14:paraId="57B99DDA" w14:textId="77777777" w:rsidR="00A80F1B" w:rsidRDefault="00A80F1B" w:rsidP="00A80F1B"/>
    <w:p w14:paraId="4D44CF8A" w14:textId="77777777" w:rsidR="00A80F1B" w:rsidRDefault="00A80F1B" w:rsidP="00A80F1B"/>
    <w:p w14:paraId="58FEB73B" w14:textId="77777777" w:rsidR="00A80F1B" w:rsidRDefault="00A80F1B" w:rsidP="00A80F1B"/>
    <w:p w14:paraId="2398E599" w14:textId="77777777" w:rsidR="00A80F1B" w:rsidRDefault="00A80F1B" w:rsidP="00A80F1B"/>
    <w:p w14:paraId="74D1A3C4" w14:textId="77777777" w:rsidR="00A80F1B" w:rsidRDefault="00A80F1B" w:rsidP="00A80F1B"/>
    <w:p w14:paraId="5E9C24C0" w14:textId="77777777" w:rsidR="00A80F1B" w:rsidRDefault="00A80F1B" w:rsidP="00A80F1B"/>
    <w:p w14:paraId="150DB6BE" w14:textId="77777777" w:rsidR="00A80F1B" w:rsidRDefault="00A80F1B" w:rsidP="00A80F1B"/>
    <w:p w14:paraId="0745FC19" w14:textId="77777777" w:rsidR="00A80F1B" w:rsidRDefault="00A80F1B" w:rsidP="00A80F1B"/>
    <w:p w14:paraId="45AD69A1" w14:textId="77777777" w:rsidR="00A80F1B" w:rsidRDefault="00A80F1B" w:rsidP="00A80F1B"/>
    <w:p w14:paraId="0925361C" w14:textId="77777777" w:rsidR="00A80F1B" w:rsidRDefault="00A80F1B" w:rsidP="00A80F1B"/>
    <w:sdt>
      <w:sdtPr>
        <w:rPr>
          <w:rFonts w:eastAsiaTheme="minorHAnsi" w:cstheme="minorBidi"/>
          <w:b w:val="0"/>
          <w:kern w:val="2"/>
          <w:sz w:val="24"/>
          <w:szCs w:val="22"/>
          <w:lang w:val="en-NZ"/>
          <w14:ligatures w14:val="standardContextual"/>
        </w:rPr>
        <w:id w:val="-1063482336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0C5F34CF" w14:textId="7C4B5CD5" w:rsidR="00A80F1B" w:rsidRPr="00A80F1B" w:rsidRDefault="00A80F1B" w:rsidP="00A80F1B">
          <w:pPr>
            <w:pStyle w:val="TOCHeading"/>
            <w:numPr>
              <w:ilvl w:val="0"/>
              <w:numId w:val="0"/>
            </w:numPr>
            <w:ind w:left="432" w:hanging="432"/>
          </w:pPr>
          <w:r w:rsidRPr="00A80F1B">
            <w:t>Table of Contents</w:t>
          </w:r>
        </w:p>
        <w:p w14:paraId="5EADB549" w14:textId="5451A896" w:rsidR="00F3301B" w:rsidRDefault="00A80F1B">
          <w:pPr>
            <w:pStyle w:val="TOC1"/>
            <w:tabs>
              <w:tab w:val="left" w:pos="480"/>
              <w:tab w:val="right" w:leader="dot" w:pos="9016"/>
            </w:tabs>
            <w:rPr>
              <w:rFonts w:asciiTheme="minorHAnsi" w:eastAsiaTheme="minorEastAsia" w:hAnsiTheme="minorHAnsi"/>
              <w:noProof/>
              <w:szCs w:val="24"/>
              <w:lang w:val="en-IN" w:eastAsia="en-IN" w:bidi="gu-IN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68868192" w:history="1">
            <w:r w:rsidR="00F3301B" w:rsidRPr="00860E85">
              <w:rPr>
                <w:rStyle w:val="Hyperlink"/>
                <w:noProof/>
              </w:rPr>
              <w:t>1</w:t>
            </w:r>
            <w:r w:rsidR="00F3301B">
              <w:rPr>
                <w:rFonts w:asciiTheme="minorHAnsi" w:eastAsiaTheme="minorEastAsia" w:hAnsiTheme="minorHAnsi"/>
                <w:noProof/>
                <w:szCs w:val="24"/>
                <w:lang w:val="en-IN" w:eastAsia="en-IN" w:bidi="gu-IN"/>
              </w:rPr>
              <w:tab/>
            </w:r>
            <w:r w:rsidR="00F3301B" w:rsidRPr="00860E85">
              <w:rPr>
                <w:rStyle w:val="Hyperlink"/>
                <w:noProof/>
              </w:rPr>
              <w:t>Introduction</w:t>
            </w:r>
            <w:r w:rsidR="00F3301B">
              <w:rPr>
                <w:noProof/>
                <w:webHidden/>
              </w:rPr>
              <w:tab/>
            </w:r>
            <w:r w:rsidR="00F3301B">
              <w:rPr>
                <w:noProof/>
                <w:webHidden/>
              </w:rPr>
              <w:fldChar w:fldCharType="begin"/>
            </w:r>
            <w:r w:rsidR="00F3301B">
              <w:rPr>
                <w:noProof/>
                <w:webHidden/>
              </w:rPr>
              <w:instrText xml:space="preserve"> PAGEREF _Toc168868192 \h </w:instrText>
            </w:r>
            <w:r w:rsidR="00F3301B">
              <w:rPr>
                <w:noProof/>
                <w:webHidden/>
              </w:rPr>
            </w:r>
            <w:r w:rsidR="00F3301B">
              <w:rPr>
                <w:noProof/>
                <w:webHidden/>
              </w:rPr>
              <w:fldChar w:fldCharType="separate"/>
            </w:r>
            <w:r w:rsidR="00F3301B">
              <w:rPr>
                <w:noProof/>
                <w:webHidden/>
              </w:rPr>
              <w:t>3</w:t>
            </w:r>
            <w:r w:rsidR="00F3301B">
              <w:rPr>
                <w:noProof/>
                <w:webHidden/>
              </w:rPr>
              <w:fldChar w:fldCharType="end"/>
            </w:r>
          </w:hyperlink>
        </w:p>
        <w:p w14:paraId="49109F37" w14:textId="150F1008" w:rsidR="00F3301B" w:rsidRDefault="00F3301B">
          <w:pPr>
            <w:pStyle w:val="TOC2"/>
            <w:tabs>
              <w:tab w:val="left" w:pos="960"/>
              <w:tab w:val="right" w:leader="dot" w:pos="9016"/>
            </w:tabs>
            <w:rPr>
              <w:rFonts w:asciiTheme="minorHAnsi" w:eastAsiaTheme="minorEastAsia" w:hAnsiTheme="minorHAnsi"/>
              <w:noProof/>
              <w:szCs w:val="24"/>
              <w:lang w:val="en-IN" w:eastAsia="en-IN" w:bidi="gu-IN"/>
            </w:rPr>
          </w:pPr>
          <w:hyperlink w:anchor="_Toc168868193" w:history="1">
            <w:r w:rsidRPr="00860E85">
              <w:rPr>
                <w:rStyle w:val="Hyperlink"/>
                <w:noProof/>
              </w:rPr>
              <w:t>1.1</w:t>
            </w:r>
            <w:r>
              <w:rPr>
                <w:rFonts w:asciiTheme="minorHAnsi" w:eastAsiaTheme="minorEastAsia" w:hAnsiTheme="minorHAnsi"/>
                <w:noProof/>
                <w:szCs w:val="24"/>
                <w:lang w:val="en-IN" w:eastAsia="en-IN" w:bidi="gu-IN"/>
              </w:rPr>
              <w:tab/>
            </w:r>
            <w:r w:rsidRPr="00860E85">
              <w:rPr>
                <w:rStyle w:val="Hyperlink"/>
                <w:noProof/>
              </w:rPr>
              <w:t>Sco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8681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B8D7D3" w14:textId="7948BDE3" w:rsidR="00F3301B" w:rsidRDefault="00F3301B">
          <w:pPr>
            <w:pStyle w:val="TOC2"/>
            <w:tabs>
              <w:tab w:val="left" w:pos="960"/>
              <w:tab w:val="right" w:leader="dot" w:pos="9016"/>
            </w:tabs>
            <w:rPr>
              <w:rFonts w:asciiTheme="minorHAnsi" w:eastAsiaTheme="minorEastAsia" w:hAnsiTheme="minorHAnsi"/>
              <w:noProof/>
              <w:szCs w:val="24"/>
              <w:lang w:val="en-IN" w:eastAsia="en-IN" w:bidi="gu-IN"/>
            </w:rPr>
          </w:pPr>
          <w:hyperlink w:anchor="_Toc168868194" w:history="1">
            <w:r w:rsidRPr="00860E85">
              <w:rPr>
                <w:rStyle w:val="Hyperlink"/>
                <w:noProof/>
              </w:rPr>
              <w:t>1.2</w:t>
            </w:r>
            <w:r>
              <w:rPr>
                <w:rFonts w:asciiTheme="minorHAnsi" w:eastAsiaTheme="minorEastAsia" w:hAnsiTheme="minorHAnsi"/>
                <w:noProof/>
                <w:szCs w:val="24"/>
                <w:lang w:val="en-IN" w:eastAsia="en-IN" w:bidi="gu-IN"/>
              </w:rPr>
              <w:tab/>
            </w:r>
            <w:r w:rsidRPr="00860E85">
              <w:rPr>
                <w:rStyle w:val="Hyperlink"/>
                <w:noProof/>
              </w:rPr>
              <w:t>Project TimeLi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8681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3C8122" w14:textId="2A065DEA" w:rsidR="00F3301B" w:rsidRDefault="00F3301B">
          <w:pPr>
            <w:pStyle w:val="TOC1"/>
            <w:tabs>
              <w:tab w:val="left" w:pos="480"/>
              <w:tab w:val="right" w:leader="dot" w:pos="9016"/>
            </w:tabs>
            <w:rPr>
              <w:rFonts w:asciiTheme="minorHAnsi" w:eastAsiaTheme="minorEastAsia" w:hAnsiTheme="minorHAnsi"/>
              <w:noProof/>
              <w:szCs w:val="24"/>
              <w:lang w:val="en-IN" w:eastAsia="en-IN" w:bidi="gu-IN"/>
            </w:rPr>
          </w:pPr>
          <w:hyperlink w:anchor="_Toc168868195" w:history="1">
            <w:r w:rsidRPr="00860E85">
              <w:rPr>
                <w:rStyle w:val="Hyperlink"/>
                <w:noProof/>
              </w:rPr>
              <w:t>2</w:t>
            </w:r>
            <w:r>
              <w:rPr>
                <w:rFonts w:asciiTheme="minorHAnsi" w:eastAsiaTheme="minorEastAsia" w:hAnsiTheme="minorHAnsi"/>
                <w:noProof/>
                <w:szCs w:val="24"/>
                <w:lang w:val="en-IN" w:eastAsia="en-IN" w:bidi="gu-IN"/>
              </w:rPr>
              <w:tab/>
            </w:r>
            <w:r w:rsidRPr="00860E85">
              <w:rPr>
                <w:rStyle w:val="Hyperlink"/>
                <w:noProof/>
              </w:rPr>
              <w:t>Project Desig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8681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32DA21" w14:textId="2354638B" w:rsidR="00F3301B" w:rsidRDefault="00F3301B">
          <w:pPr>
            <w:pStyle w:val="TOC2"/>
            <w:tabs>
              <w:tab w:val="left" w:pos="960"/>
              <w:tab w:val="right" w:leader="dot" w:pos="9016"/>
            </w:tabs>
            <w:rPr>
              <w:rFonts w:asciiTheme="minorHAnsi" w:eastAsiaTheme="minorEastAsia" w:hAnsiTheme="minorHAnsi"/>
              <w:noProof/>
              <w:szCs w:val="24"/>
              <w:lang w:val="en-IN" w:eastAsia="en-IN" w:bidi="gu-IN"/>
            </w:rPr>
          </w:pPr>
          <w:hyperlink w:anchor="_Toc168868196" w:history="1">
            <w:r w:rsidRPr="00860E85">
              <w:rPr>
                <w:rStyle w:val="Hyperlink"/>
                <w:noProof/>
              </w:rPr>
              <w:t>2.1</w:t>
            </w:r>
            <w:r>
              <w:rPr>
                <w:rFonts w:asciiTheme="minorHAnsi" w:eastAsiaTheme="minorEastAsia" w:hAnsiTheme="minorHAnsi"/>
                <w:noProof/>
                <w:szCs w:val="24"/>
                <w:lang w:val="en-IN" w:eastAsia="en-IN" w:bidi="gu-IN"/>
              </w:rPr>
              <w:tab/>
            </w:r>
            <w:r w:rsidRPr="00860E85">
              <w:rPr>
                <w:rStyle w:val="Hyperlink"/>
                <w:noProof/>
              </w:rPr>
              <w:t>Software Desig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8681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E70998" w14:textId="32366BF7" w:rsidR="00F3301B" w:rsidRDefault="00F3301B">
          <w:pPr>
            <w:pStyle w:val="TOC3"/>
            <w:tabs>
              <w:tab w:val="left" w:pos="1440"/>
              <w:tab w:val="right" w:leader="dot" w:pos="9016"/>
            </w:tabs>
            <w:rPr>
              <w:rFonts w:asciiTheme="minorHAnsi" w:eastAsiaTheme="minorEastAsia" w:hAnsiTheme="minorHAnsi"/>
              <w:noProof/>
              <w:szCs w:val="24"/>
              <w:lang w:val="en-IN" w:eastAsia="en-IN" w:bidi="gu-IN"/>
            </w:rPr>
          </w:pPr>
          <w:hyperlink w:anchor="_Toc168868197" w:history="1">
            <w:r w:rsidRPr="00860E85">
              <w:rPr>
                <w:rStyle w:val="Hyperlink"/>
                <w:noProof/>
              </w:rPr>
              <w:t>2.1.1</w:t>
            </w:r>
            <w:r>
              <w:rPr>
                <w:rFonts w:asciiTheme="minorHAnsi" w:eastAsiaTheme="minorEastAsia" w:hAnsiTheme="minorHAnsi"/>
                <w:noProof/>
                <w:szCs w:val="24"/>
                <w:lang w:val="en-IN" w:eastAsia="en-IN" w:bidi="gu-IN"/>
              </w:rPr>
              <w:tab/>
            </w:r>
            <w:r w:rsidRPr="00860E85">
              <w:rPr>
                <w:rStyle w:val="Hyperlink"/>
                <w:noProof/>
              </w:rPr>
              <w:t>Class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8681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67CB62" w14:textId="172CF262" w:rsidR="00F3301B" w:rsidRDefault="00F3301B">
          <w:pPr>
            <w:pStyle w:val="TOC3"/>
            <w:tabs>
              <w:tab w:val="left" w:pos="1440"/>
              <w:tab w:val="right" w:leader="dot" w:pos="9016"/>
            </w:tabs>
            <w:rPr>
              <w:rFonts w:asciiTheme="minorHAnsi" w:eastAsiaTheme="minorEastAsia" w:hAnsiTheme="minorHAnsi"/>
              <w:noProof/>
              <w:szCs w:val="24"/>
              <w:lang w:val="en-IN" w:eastAsia="en-IN" w:bidi="gu-IN"/>
            </w:rPr>
          </w:pPr>
          <w:hyperlink w:anchor="_Toc168868198" w:history="1">
            <w:r w:rsidRPr="00860E85">
              <w:rPr>
                <w:rStyle w:val="Hyperlink"/>
                <w:rFonts w:cstheme="minorHAnsi"/>
                <w:noProof/>
              </w:rPr>
              <w:t>2.1.2</w:t>
            </w:r>
            <w:r>
              <w:rPr>
                <w:rFonts w:asciiTheme="minorHAnsi" w:eastAsiaTheme="minorEastAsia" w:hAnsiTheme="minorHAnsi"/>
                <w:noProof/>
                <w:szCs w:val="24"/>
                <w:lang w:val="en-IN" w:eastAsia="en-IN" w:bidi="gu-IN"/>
              </w:rPr>
              <w:tab/>
            </w:r>
            <w:r w:rsidRPr="00860E85">
              <w:rPr>
                <w:rStyle w:val="Hyperlink"/>
                <w:noProof/>
              </w:rPr>
              <w:t xml:space="preserve">Sequence Diagram:  </w:t>
            </w:r>
            <w:r w:rsidRPr="00860E85">
              <w:rPr>
                <w:rStyle w:val="Hyperlink"/>
                <w:rFonts w:cstheme="minorHAnsi"/>
                <w:noProof/>
              </w:rPr>
              <w:t>Login/Registration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8681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F24D29" w14:textId="296AF058" w:rsidR="00F3301B" w:rsidRDefault="00F3301B">
          <w:pPr>
            <w:pStyle w:val="TOC2"/>
            <w:tabs>
              <w:tab w:val="left" w:pos="960"/>
              <w:tab w:val="right" w:leader="dot" w:pos="9016"/>
            </w:tabs>
            <w:rPr>
              <w:rFonts w:asciiTheme="minorHAnsi" w:eastAsiaTheme="minorEastAsia" w:hAnsiTheme="minorHAnsi"/>
              <w:noProof/>
              <w:szCs w:val="24"/>
              <w:lang w:val="en-IN" w:eastAsia="en-IN" w:bidi="gu-IN"/>
            </w:rPr>
          </w:pPr>
          <w:hyperlink w:anchor="_Toc168868199" w:history="1">
            <w:r w:rsidRPr="00860E85">
              <w:rPr>
                <w:rStyle w:val="Hyperlink"/>
                <w:noProof/>
              </w:rPr>
              <w:t>2.2</w:t>
            </w:r>
            <w:r>
              <w:rPr>
                <w:rFonts w:asciiTheme="minorHAnsi" w:eastAsiaTheme="minorEastAsia" w:hAnsiTheme="minorHAnsi"/>
                <w:noProof/>
                <w:szCs w:val="24"/>
                <w:lang w:val="en-IN" w:eastAsia="en-IN" w:bidi="gu-IN"/>
              </w:rPr>
              <w:tab/>
            </w:r>
            <w:r w:rsidRPr="00860E85">
              <w:rPr>
                <w:rStyle w:val="Hyperlink"/>
                <w:noProof/>
              </w:rPr>
              <w:t>User Interface Desig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8681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870094" w14:textId="61D5FFF4" w:rsidR="00F3301B" w:rsidRDefault="00F3301B">
          <w:pPr>
            <w:pStyle w:val="TOC3"/>
            <w:tabs>
              <w:tab w:val="left" w:pos="1440"/>
              <w:tab w:val="right" w:leader="dot" w:pos="9016"/>
            </w:tabs>
            <w:rPr>
              <w:rFonts w:asciiTheme="minorHAnsi" w:eastAsiaTheme="minorEastAsia" w:hAnsiTheme="minorHAnsi"/>
              <w:noProof/>
              <w:szCs w:val="24"/>
              <w:lang w:val="en-IN" w:eastAsia="en-IN" w:bidi="gu-IN"/>
            </w:rPr>
          </w:pPr>
          <w:hyperlink w:anchor="_Toc168868200" w:history="1">
            <w:r w:rsidRPr="00860E85">
              <w:rPr>
                <w:rStyle w:val="Hyperlink"/>
                <w:noProof/>
              </w:rPr>
              <w:t>2.2.1</w:t>
            </w:r>
            <w:r>
              <w:rPr>
                <w:rFonts w:asciiTheme="minorHAnsi" w:eastAsiaTheme="minorEastAsia" w:hAnsiTheme="minorHAnsi"/>
                <w:noProof/>
                <w:szCs w:val="24"/>
                <w:lang w:val="en-IN" w:eastAsia="en-IN" w:bidi="gu-IN"/>
              </w:rPr>
              <w:tab/>
            </w:r>
            <w:r w:rsidRPr="00860E85">
              <w:rPr>
                <w:rStyle w:val="Hyperlink"/>
                <w:noProof/>
              </w:rPr>
              <w:t>Person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8682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2DE9B6" w14:textId="40B55B3B" w:rsidR="00F3301B" w:rsidRDefault="00F3301B">
          <w:pPr>
            <w:pStyle w:val="TOC3"/>
            <w:tabs>
              <w:tab w:val="left" w:pos="1440"/>
              <w:tab w:val="right" w:leader="dot" w:pos="9016"/>
            </w:tabs>
            <w:rPr>
              <w:rFonts w:asciiTheme="minorHAnsi" w:eastAsiaTheme="minorEastAsia" w:hAnsiTheme="minorHAnsi"/>
              <w:noProof/>
              <w:szCs w:val="24"/>
              <w:lang w:val="en-IN" w:eastAsia="en-IN" w:bidi="gu-IN"/>
            </w:rPr>
          </w:pPr>
          <w:hyperlink w:anchor="_Toc168868201" w:history="1">
            <w:r w:rsidRPr="00860E85">
              <w:rPr>
                <w:rStyle w:val="Hyperlink"/>
                <w:noProof/>
              </w:rPr>
              <w:t>2.2.2</w:t>
            </w:r>
            <w:r>
              <w:rPr>
                <w:rFonts w:asciiTheme="minorHAnsi" w:eastAsiaTheme="minorEastAsia" w:hAnsiTheme="minorHAnsi"/>
                <w:noProof/>
                <w:szCs w:val="24"/>
                <w:lang w:val="en-IN" w:eastAsia="en-IN" w:bidi="gu-IN"/>
              </w:rPr>
              <w:tab/>
            </w:r>
            <w:r w:rsidRPr="00860E85">
              <w:rPr>
                <w:rStyle w:val="Hyperlink"/>
                <w:noProof/>
              </w:rPr>
              <w:t>Scenar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8682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6BAA95" w14:textId="0F27059F" w:rsidR="00F3301B" w:rsidRDefault="00F3301B">
          <w:pPr>
            <w:pStyle w:val="TOC3"/>
            <w:tabs>
              <w:tab w:val="left" w:pos="1440"/>
              <w:tab w:val="right" w:leader="dot" w:pos="9016"/>
            </w:tabs>
            <w:rPr>
              <w:rFonts w:asciiTheme="minorHAnsi" w:eastAsiaTheme="minorEastAsia" w:hAnsiTheme="minorHAnsi"/>
              <w:noProof/>
              <w:szCs w:val="24"/>
              <w:lang w:val="en-IN" w:eastAsia="en-IN" w:bidi="gu-IN"/>
            </w:rPr>
          </w:pPr>
          <w:hyperlink w:anchor="_Toc168868202" w:history="1">
            <w:r w:rsidRPr="00860E85">
              <w:rPr>
                <w:rStyle w:val="Hyperlink"/>
                <w:noProof/>
              </w:rPr>
              <w:t>2.2.3</w:t>
            </w:r>
            <w:r>
              <w:rPr>
                <w:rFonts w:asciiTheme="minorHAnsi" w:eastAsiaTheme="minorEastAsia" w:hAnsiTheme="minorHAnsi"/>
                <w:noProof/>
                <w:szCs w:val="24"/>
                <w:lang w:val="en-IN" w:eastAsia="en-IN" w:bidi="gu-IN"/>
              </w:rPr>
              <w:tab/>
            </w:r>
            <w:r w:rsidRPr="00860E85">
              <w:rPr>
                <w:rStyle w:val="Hyperlink"/>
                <w:noProof/>
              </w:rPr>
              <w:t>Storyboar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8682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7BEA33" w14:textId="25A6E3A0" w:rsidR="00F3301B" w:rsidRDefault="00F3301B">
          <w:pPr>
            <w:pStyle w:val="TOC3"/>
            <w:tabs>
              <w:tab w:val="left" w:pos="1440"/>
              <w:tab w:val="right" w:leader="dot" w:pos="9016"/>
            </w:tabs>
            <w:rPr>
              <w:rFonts w:asciiTheme="minorHAnsi" w:eastAsiaTheme="minorEastAsia" w:hAnsiTheme="minorHAnsi"/>
              <w:noProof/>
              <w:szCs w:val="24"/>
              <w:lang w:val="en-IN" w:eastAsia="en-IN" w:bidi="gu-IN"/>
            </w:rPr>
          </w:pPr>
          <w:hyperlink w:anchor="_Toc168868203" w:history="1">
            <w:r w:rsidRPr="00860E85">
              <w:rPr>
                <w:rStyle w:val="Hyperlink"/>
                <w:noProof/>
              </w:rPr>
              <w:t>2.2.4</w:t>
            </w:r>
            <w:r>
              <w:rPr>
                <w:rFonts w:asciiTheme="minorHAnsi" w:eastAsiaTheme="minorEastAsia" w:hAnsiTheme="minorHAnsi"/>
                <w:noProof/>
                <w:szCs w:val="24"/>
                <w:lang w:val="en-IN" w:eastAsia="en-IN" w:bidi="gu-IN"/>
              </w:rPr>
              <w:tab/>
            </w:r>
            <w:r w:rsidRPr="00860E85">
              <w:rPr>
                <w:rStyle w:val="Hyperlink"/>
                <w:noProof/>
              </w:rPr>
              <w:t>Wirefram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8682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D478B9" w14:textId="7FE78C0A" w:rsidR="00F3301B" w:rsidRDefault="00F3301B">
          <w:pPr>
            <w:pStyle w:val="TOC1"/>
            <w:tabs>
              <w:tab w:val="left" w:pos="480"/>
              <w:tab w:val="right" w:leader="dot" w:pos="9016"/>
            </w:tabs>
            <w:rPr>
              <w:rFonts w:asciiTheme="minorHAnsi" w:eastAsiaTheme="minorEastAsia" w:hAnsiTheme="minorHAnsi"/>
              <w:noProof/>
              <w:szCs w:val="24"/>
              <w:lang w:val="en-IN" w:eastAsia="en-IN" w:bidi="gu-IN"/>
            </w:rPr>
          </w:pPr>
          <w:hyperlink w:anchor="_Toc168868204" w:history="1">
            <w:r w:rsidRPr="00860E85">
              <w:rPr>
                <w:rStyle w:val="Hyperlink"/>
                <w:noProof/>
              </w:rPr>
              <w:t>3</w:t>
            </w:r>
            <w:r>
              <w:rPr>
                <w:rFonts w:asciiTheme="minorHAnsi" w:eastAsiaTheme="minorEastAsia" w:hAnsiTheme="minorHAnsi"/>
                <w:noProof/>
                <w:szCs w:val="24"/>
                <w:lang w:val="en-IN" w:eastAsia="en-IN" w:bidi="gu-IN"/>
              </w:rPr>
              <w:tab/>
            </w:r>
            <w:r w:rsidRPr="00860E85">
              <w:rPr>
                <w:rStyle w:val="Hyperlink"/>
                <w:noProof/>
              </w:rPr>
              <w:t>Use of Agi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8682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283503" w14:textId="74BB922D" w:rsidR="00F3301B" w:rsidRDefault="00F3301B">
          <w:pPr>
            <w:pStyle w:val="TOC2"/>
            <w:tabs>
              <w:tab w:val="left" w:pos="960"/>
              <w:tab w:val="right" w:leader="dot" w:pos="9016"/>
            </w:tabs>
            <w:rPr>
              <w:rFonts w:asciiTheme="minorHAnsi" w:eastAsiaTheme="minorEastAsia" w:hAnsiTheme="minorHAnsi"/>
              <w:noProof/>
              <w:szCs w:val="24"/>
              <w:lang w:val="en-IN" w:eastAsia="en-IN" w:bidi="gu-IN"/>
            </w:rPr>
          </w:pPr>
          <w:hyperlink w:anchor="_Toc168868205" w:history="1">
            <w:r w:rsidRPr="00860E85">
              <w:rPr>
                <w:rStyle w:val="Hyperlink"/>
                <w:noProof/>
              </w:rPr>
              <w:t>3.1</w:t>
            </w:r>
            <w:r>
              <w:rPr>
                <w:rFonts w:asciiTheme="minorHAnsi" w:eastAsiaTheme="minorEastAsia" w:hAnsiTheme="minorHAnsi"/>
                <w:noProof/>
                <w:szCs w:val="24"/>
                <w:lang w:val="en-IN" w:eastAsia="en-IN" w:bidi="gu-IN"/>
              </w:rPr>
              <w:tab/>
            </w:r>
            <w:r w:rsidRPr="00860E85">
              <w:rPr>
                <w:rStyle w:val="Hyperlink"/>
                <w:noProof/>
              </w:rPr>
              <w:t>Adapting AGILE in developing the proje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8682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868BD5" w14:textId="24F80C1C" w:rsidR="00F3301B" w:rsidRDefault="00F3301B">
          <w:pPr>
            <w:pStyle w:val="TOC2"/>
            <w:tabs>
              <w:tab w:val="left" w:pos="960"/>
              <w:tab w:val="right" w:leader="dot" w:pos="9016"/>
            </w:tabs>
            <w:rPr>
              <w:rFonts w:asciiTheme="minorHAnsi" w:eastAsiaTheme="minorEastAsia" w:hAnsiTheme="minorHAnsi"/>
              <w:noProof/>
              <w:szCs w:val="24"/>
              <w:lang w:val="en-IN" w:eastAsia="en-IN" w:bidi="gu-IN"/>
            </w:rPr>
          </w:pPr>
          <w:hyperlink w:anchor="_Toc168868206" w:history="1">
            <w:r w:rsidRPr="00860E85">
              <w:rPr>
                <w:rStyle w:val="Hyperlink"/>
                <w:noProof/>
              </w:rPr>
              <w:t>3.2</w:t>
            </w:r>
            <w:r>
              <w:rPr>
                <w:rFonts w:asciiTheme="minorHAnsi" w:eastAsiaTheme="minorEastAsia" w:hAnsiTheme="minorHAnsi"/>
                <w:noProof/>
                <w:szCs w:val="24"/>
                <w:lang w:val="en-IN" w:eastAsia="en-IN" w:bidi="gu-IN"/>
              </w:rPr>
              <w:tab/>
            </w:r>
            <w:r w:rsidRPr="00860E85">
              <w:rPr>
                <w:rStyle w:val="Hyperlink"/>
                <w:noProof/>
              </w:rPr>
              <w:t>Managing the GitHub Backlog boar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8682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AF38C0" w14:textId="6CB9EBF7" w:rsidR="00F3301B" w:rsidRDefault="00F3301B">
          <w:pPr>
            <w:pStyle w:val="TOC3"/>
            <w:tabs>
              <w:tab w:val="left" w:pos="1440"/>
              <w:tab w:val="right" w:leader="dot" w:pos="9016"/>
            </w:tabs>
            <w:rPr>
              <w:rFonts w:asciiTheme="minorHAnsi" w:eastAsiaTheme="minorEastAsia" w:hAnsiTheme="minorHAnsi"/>
              <w:noProof/>
              <w:szCs w:val="24"/>
              <w:lang w:val="en-IN" w:eastAsia="en-IN" w:bidi="gu-IN"/>
            </w:rPr>
          </w:pPr>
          <w:hyperlink w:anchor="_Toc168868207" w:history="1">
            <w:r w:rsidRPr="00860E85">
              <w:rPr>
                <w:rStyle w:val="Hyperlink"/>
                <w:noProof/>
              </w:rPr>
              <w:t>3.2.1</w:t>
            </w:r>
            <w:r>
              <w:rPr>
                <w:rFonts w:asciiTheme="minorHAnsi" w:eastAsiaTheme="minorEastAsia" w:hAnsiTheme="minorHAnsi"/>
                <w:noProof/>
                <w:szCs w:val="24"/>
                <w:lang w:val="en-IN" w:eastAsia="en-IN" w:bidi="gu-IN"/>
              </w:rPr>
              <w:tab/>
            </w:r>
            <w:r w:rsidRPr="00860E85">
              <w:rPr>
                <w:rStyle w:val="Hyperlink"/>
                <w:noProof/>
              </w:rPr>
              <w:t>Daily Standup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8682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211DCD" w14:textId="53525D3B" w:rsidR="00F3301B" w:rsidRDefault="00F3301B">
          <w:pPr>
            <w:pStyle w:val="TOC3"/>
            <w:tabs>
              <w:tab w:val="left" w:pos="1440"/>
              <w:tab w:val="right" w:leader="dot" w:pos="9016"/>
            </w:tabs>
            <w:rPr>
              <w:rFonts w:asciiTheme="minorHAnsi" w:eastAsiaTheme="minorEastAsia" w:hAnsiTheme="minorHAnsi"/>
              <w:noProof/>
              <w:szCs w:val="24"/>
              <w:lang w:val="en-IN" w:eastAsia="en-IN" w:bidi="gu-IN"/>
            </w:rPr>
          </w:pPr>
          <w:hyperlink w:anchor="_Toc168868208" w:history="1">
            <w:r w:rsidRPr="00860E85">
              <w:rPr>
                <w:rStyle w:val="Hyperlink"/>
                <w:noProof/>
              </w:rPr>
              <w:t>3.2.2</w:t>
            </w:r>
            <w:r>
              <w:rPr>
                <w:rFonts w:asciiTheme="minorHAnsi" w:eastAsiaTheme="minorEastAsia" w:hAnsiTheme="minorHAnsi"/>
                <w:noProof/>
                <w:szCs w:val="24"/>
                <w:lang w:val="en-IN" w:eastAsia="en-IN" w:bidi="gu-IN"/>
              </w:rPr>
              <w:tab/>
            </w:r>
            <w:r w:rsidRPr="00860E85">
              <w:rPr>
                <w:rStyle w:val="Hyperlink"/>
                <w:noProof/>
              </w:rPr>
              <w:t>Sprint planning and Sprint Review meeting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8682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812BA6" w14:textId="557A8D4D" w:rsidR="00F3301B" w:rsidRDefault="00F3301B">
          <w:pPr>
            <w:pStyle w:val="TOC1"/>
            <w:tabs>
              <w:tab w:val="left" w:pos="480"/>
              <w:tab w:val="right" w:leader="dot" w:pos="9016"/>
            </w:tabs>
            <w:rPr>
              <w:rFonts w:asciiTheme="minorHAnsi" w:eastAsiaTheme="minorEastAsia" w:hAnsiTheme="minorHAnsi"/>
              <w:noProof/>
              <w:szCs w:val="24"/>
              <w:lang w:val="en-IN" w:eastAsia="en-IN" w:bidi="gu-IN"/>
            </w:rPr>
          </w:pPr>
          <w:hyperlink w:anchor="_Toc168868209" w:history="1">
            <w:r w:rsidRPr="00860E85">
              <w:rPr>
                <w:rStyle w:val="Hyperlink"/>
                <w:noProof/>
              </w:rPr>
              <w:t>4</w:t>
            </w:r>
            <w:r>
              <w:rPr>
                <w:rFonts w:asciiTheme="minorHAnsi" w:eastAsiaTheme="minorEastAsia" w:hAnsiTheme="minorHAnsi"/>
                <w:noProof/>
                <w:szCs w:val="24"/>
                <w:lang w:val="en-IN" w:eastAsia="en-IN" w:bidi="gu-IN"/>
              </w:rPr>
              <w:tab/>
            </w:r>
            <w:r w:rsidRPr="00860E85">
              <w:rPr>
                <w:rStyle w:val="Hyperlink"/>
                <w:noProof/>
              </w:rPr>
              <w:t>Version Controll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8682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74418A" w14:textId="5DD67E7C" w:rsidR="00F3301B" w:rsidRDefault="00F3301B">
          <w:pPr>
            <w:pStyle w:val="TOC1"/>
            <w:tabs>
              <w:tab w:val="left" w:pos="480"/>
              <w:tab w:val="right" w:leader="dot" w:pos="9016"/>
            </w:tabs>
            <w:rPr>
              <w:rFonts w:asciiTheme="minorHAnsi" w:eastAsiaTheme="minorEastAsia" w:hAnsiTheme="minorHAnsi"/>
              <w:noProof/>
              <w:szCs w:val="24"/>
              <w:lang w:val="en-IN" w:eastAsia="en-IN" w:bidi="gu-IN"/>
            </w:rPr>
          </w:pPr>
          <w:hyperlink w:anchor="_Toc168868210" w:history="1">
            <w:r w:rsidRPr="00860E85">
              <w:rPr>
                <w:rStyle w:val="Hyperlink"/>
                <w:noProof/>
              </w:rPr>
              <w:t>5</w:t>
            </w:r>
            <w:r>
              <w:rPr>
                <w:rFonts w:asciiTheme="minorHAnsi" w:eastAsiaTheme="minorEastAsia" w:hAnsiTheme="minorHAnsi"/>
                <w:noProof/>
                <w:szCs w:val="24"/>
                <w:lang w:val="en-IN" w:eastAsia="en-IN" w:bidi="gu-IN"/>
              </w:rPr>
              <w:tab/>
            </w:r>
            <w:r w:rsidRPr="00860E85">
              <w:rPr>
                <w:rStyle w:val="Hyperlink"/>
                <w:noProof/>
              </w:rPr>
              <w:t>Contribu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8682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033AD9" w14:textId="72E2D88E" w:rsidR="00F3301B" w:rsidRDefault="00F3301B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Cs w:val="24"/>
              <w:lang w:val="en-IN" w:eastAsia="en-IN" w:bidi="gu-IN"/>
            </w:rPr>
          </w:pPr>
          <w:hyperlink w:anchor="_Toc168868211" w:history="1">
            <w:r w:rsidRPr="00860E85">
              <w:rPr>
                <w:rStyle w:val="Hyperlink"/>
                <w:noProof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8682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799D5A" w14:textId="5FF5905D" w:rsidR="00A80F1B" w:rsidRDefault="00A80F1B">
          <w:r>
            <w:rPr>
              <w:b/>
              <w:bCs/>
              <w:noProof/>
            </w:rPr>
            <w:fldChar w:fldCharType="end"/>
          </w:r>
        </w:p>
      </w:sdtContent>
    </w:sdt>
    <w:p w14:paraId="78E41F63" w14:textId="77777777" w:rsidR="00A80F1B" w:rsidRDefault="00A80F1B" w:rsidP="00A80F1B"/>
    <w:p w14:paraId="04C6B15C" w14:textId="77777777" w:rsidR="00A80F1B" w:rsidRDefault="00A80F1B" w:rsidP="00A80F1B"/>
    <w:p w14:paraId="63823B9A" w14:textId="77777777" w:rsidR="00A80F1B" w:rsidRDefault="00A80F1B" w:rsidP="00A80F1B"/>
    <w:p w14:paraId="1B31FA4B" w14:textId="77777777" w:rsidR="00A80F1B" w:rsidRDefault="00A80F1B" w:rsidP="00A80F1B"/>
    <w:p w14:paraId="48AB6976" w14:textId="77777777" w:rsidR="00A80F1B" w:rsidRDefault="00A80F1B" w:rsidP="00A80F1B"/>
    <w:p w14:paraId="70C5FC32" w14:textId="77777777" w:rsidR="00A80F1B" w:rsidRDefault="00A80F1B" w:rsidP="00A80F1B"/>
    <w:p w14:paraId="37BC7E84" w14:textId="77777777" w:rsidR="00A80F1B" w:rsidRDefault="00A80F1B" w:rsidP="00A80F1B"/>
    <w:p w14:paraId="3A52BB0B" w14:textId="77777777" w:rsidR="00A80F1B" w:rsidRDefault="00A80F1B" w:rsidP="00A80F1B"/>
    <w:p w14:paraId="772FBD5D" w14:textId="77777777" w:rsidR="00A80F1B" w:rsidRDefault="00A80F1B" w:rsidP="00A80F1B"/>
    <w:p w14:paraId="7AFA20CA" w14:textId="77777777" w:rsidR="00A80F1B" w:rsidRDefault="00A80F1B" w:rsidP="00A80F1B"/>
    <w:p w14:paraId="7DAF4226" w14:textId="77777777" w:rsidR="00A80F1B" w:rsidRDefault="00A80F1B" w:rsidP="00A80F1B"/>
    <w:p w14:paraId="090B69B8" w14:textId="77777777" w:rsidR="00A80F1B" w:rsidRDefault="00A80F1B" w:rsidP="00A80F1B"/>
    <w:p w14:paraId="515991CC" w14:textId="77777777" w:rsidR="00A80F1B" w:rsidRDefault="00A80F1B" w:rsidP="00A80F1B"/>
    <w:p w14:paraId="190561CA" w14:textId="77777777" w:rsidR="00A80F1B" w:rsidRDefault="00A80F1B" w:rsidP="00A80F1B"/>
    <w:p w14:paraId="5A38EA85" w14:textId="77777777" w:rsidR="00A80F1B" w:rsidRDefault="00A80F1B" w:rsidP="00A80F1B"/>
    <w:p w14:paraId="47229AED" w14:textId="77777777" w:rsidR="00A80F1B" w:rsidRDefault="00A80F1B" w:rsidP="00A80F1B"/>
    <w:p w14:paraId="736DD2E0" w14:textId="77777777" w:rsidR="00A80F1B" w:rsidRDefault="00A80F1B" w:rsidP="00A80F1B"/>
    <w:p w14:paraId="0C0DE84A" w14:textId="77777777" w:rsidR="00A80F1B" w:rsidRDefault="00A80F1B" w:rsidP="00A80F1B"/>
    <w:p w14:paraId="211B23BE" w14:textId="154D5531" w:rsidR="00A80F1B" w:rsidRDefault="00A80F1B" w:rsidP="00A80F1B">
      <w:pPr>
        <w:pStyle w:val="Heading1"/>
      </w:pPr>
      <w:bookmarkStart w:id="0" w:name="_Toc168868192"/>
      <w:r w:rsidRPr="00A80F1B">
        <w:t>Introduction</w:t>
      </w:r>
      <w:bookmarkEnd w:id="0"/>
    </w:p>
    <w:p w14:paraId="55422A4B" w14:textId="295784A8" w:rsidR="00A80F1B" w:rsidRPr="00A80F1B" w:rsidRDefault="00A80F1B" w:rsidP="00A80F1B">
      <w:pPr>
        <w:pStyle w:val="Heading2"/>
      </w:pPr>
      <w:bookmarkStart w:id="1" w:name="_Toc168868193"/>
      <w:r w:rsidRPr="00A80F1B">
        <w:t>Scope</w:t>
      </w:r>
      <w:bookmarkEnd w:id="1"/>
    </w:p>
    <w:p w14:paraId="288837A3" w14:textId="07208968" w:rsidR="00A80F1B" w:rsidRPr="0077212A" w:rsidRDefault="0077212A" w:rsidP="00A80F1B">
      <w:pPr>
        <w:rPr>
          <w:rFonts w:asciiTheme="minorHAnsi" w:hAnsiTheme="minorHAnsi" w:cstheme="minorHAnsi"/>
        </w:rPr>
      </w:pPr>
      <w:r w:rsidRPr="0077212A">
        <w:rPr>
          <w:rFonts w:asciiTheme="minorHAnsi" w:hAnsiTheme="minorHAnsi" w:cstheme="minorHAnsi"/>
        </w:rPr>
        <w:t xml:space="preserve">This project's scope highlights the development of a café desktop application </w:t>
      </w:r>
      <w:r>
        <w:rPr>
          <w:rFonts w:asciiTheme="minorHAnsi" w:hAnsiTheme="minorHAnsi" w:cstheme="minorHAnsi"/>
        </w:rPr>
        <w:t>using</w:t>
      </w:r>
      <w:r w:rsidRPr="0077212A">
        <w:rPr>
          <w:rFonts w:asciiTheme="minorHAnsi" w:hAnsiTheme="minorHAnsi" w:cstheme="minorHAnsi"/>
        </w:rPr>
        <w:t xml:space="preserve"> Windows Forms. This application is </w:t>
      </w:r>
      <w:r>
        <w:rPr>
          <w:rFonts w:asciiTheme="minorHAnsi" w:hAnsiTheme="minorHAnsi" w:cstheme="minorHAnsi"/>
        </w:rPr>
        <w:t xml:space="preserve">developed to enable clients to take their café business online and reach avenues beyond their suburbs. Customer satisfaction is </w:t>
      </w:r>
      <w:r w:rsidR="00FB4C43">
        <w:rPr>
          <w:rFonts w:asciiTheme="minorHAnsi" w:hAnsiTheme="minorHAnsi" w:cstheme="minorHAnsi"/>
        </w:rPr>
        <w:t>at</w:t>
      </w:r>
      <w:r>
        <w:rPr>
          <w:rFonts w:asciiTheme="minorHAnsi" w:hAnsiTheme="minorHAnsi" w:cstheme="minorHAnsi"/>
        </w:rPr>
        <w:t xml:space="preserve"> the </w:t>
      </w:r>
      <w:proofErr w:type="spellStart"/>
      <w:r w:rsidR="00FB4C43">
        <w:rPr>
          <w:rFonts w:asciiTheme="minorHAnsi" w:hAnsiTheme="minorHAnsi" w:cstheme="minorHAnsi"/>
        </w:rPr>
        <w:t>center</w:t>
      </w:r>
      <w:proofErr w:type="spellEnd"/>
      <w:r>
        <w:rPr>
          <w:rFonts w:asciiTheme="minorHAnsi" w:hAnsiTheme="minorHAnsi" w:cstheme="minorHAnsi"/>
        </w:rPr>
        <w:t xml:space="preserve"> of the whole development.</w:t>
      </w:r>
    </w:p>
    <w:p w14:paraId="2ECB0CA0" w14:textId="61EB3EA5" w:rsidR="00A80F1B" w:rsidRDefault="00A80F1B" w:rsidP="00A80F1B">
      <w:pPr>
        <w:pStyle w:val="Heading2"/>
      </w:pPr>
      <w:bookmarkStart w:id="2" w:name="_Toc168868194"/>
      <w:r>
        <w:t xml:space="preserve">Project </w:t>
      </w:r>
      <w:r w:rsidR="002303F4">
        <w:t>TimeLine</w:t>
      </w:r>
      <w:bookmarkEnd w:id="2"/>
    </w:p>
    <w:p w14:paraId="268B6540" w14:textId="77777777" w:rsidR="0076485C" w:rsidRDefault="0076485C" w:rsidP="0076485C"/>
    <w:p w14:paraId="4DB8ECC5" w14:textId="77777777" w:rsidR="0076485C" w:rsidRPr="0076485C" w:rsidRDefault="0076485C" w:rsidP="0076485C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FB4C43" w14:paraId="1EB720E6" w14:textId="77777777" w:rsidTr="00FB4C43">
        <w:tc>
          <w:tcPr>
            <w:tcW w:w="4508" w:type="dxa"/>
          </w:tcPr>
          <w:p w14:paraId="540D8E51" w14:textId="1C1CE2D6" w:rsidR="00FB4C43" w:rsidRPr="00FB4C43" w:rsidRDefault="00FB4C43" w:rsidP="00FB4C43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Milestone</w:t>
            </w:r>
          </w:p>
        </w:tc>
        <w:tc>
          <w:tcPr>
            <w:tcW w:w="4508" w:type="dxa"/>
          </w:tcPr>
          <w:p w14:paraId="2719AAB8" w14:textId="5AD9D6E3" w:rsidR="00FB4C43" w:rsidRPr="00FB4C43" w:rsidRDefault="00FB4C43" w:rsidP="00FB4C43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Date</w:t>
            </w:r>
          </w:p>
        </w:tc>
      </w:tr>
      <w:tr w:rsidR="00FB4C43" w14:paraId="5B9D37C8" w14:textId="77777777" w:rsidTr="00FB4C43">
        <w:tc>
          <w:tcPr>
            <w:tcW w:w="4508" w:type="dxa"/>
          </w:tcPr>
          <w:p w14:paraId="7275D90A" w14:textId="4C301FA1" w:rsidR="00FB4C43" w:rsidRPr="00FB4C43" w:rsidRDefault="00FB4C43" w:rsidP="00A80F1B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Project Selection</w:t>
            </w:r>
            <w:r w:rsidR="006436AD"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4508" w:type="dxa"/>
          </w:tcPr>
          <w:p w14:paraId="2E144B65" w14:textId="6FF02D9B" w:rsidR="00FB4C43" w:rsidRDefault="00A40EAF" w:rsidP="00A80F1B">
            <w:r>
              <w:t>23/04/2024</w:t>
            </w:r>
          </w:p>
        </w:tc>
      </w:tr>
      <w:tr w:rsidR="00FB4C43" w14:paraId="42F1FB1E" w14:textId="77777777" w:rsidTr="00FB4C43">
        <w:tc>
          <w:tcPr>
            <w:tcW w:w="4508" w:type="dxa"/>
          </w:tcPr>
          <w:p w14:paraId="3971E88C" w14:textId="1F4C20D9" w:rsidR="00FB4C43" w:rsidRPr="00FB4C43" w:rsidRDefault="00FB4C43" w:rsidP="00A80F1B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First meeting with the client.</w:t>
            </w:r>
          </w:p>
        </w:tc>
        <w:tc>
          <w:tcPr>
            <w:tcW w:w="4508" w:type="dxa"/>
          </w:tcPr>
          <w:p w14:paraId="61F3041F" w14:textId="5EC67BB4" w:rsidR="00FB4C43" w:rsidRDefault="00A40EAF" w:rsidP="00A80F1B">
            <w:r>
              <w:t>30/04/2024</w:t>
            </w:r>
          </w:p>
        </w:tc>
      </w:tr>
      <w:tr w:rsidR="00FB4C43" w14:paraId="2226D0CE" w14:textId="77777777" w:rsidTr="00FB4C43">
        <w:tc>
          <w:tcPr>
            <w:tcW w:w="4508" w:type="dxa"/>
          </w:tcPr>
          <w:p w14:paraId="583B9047" w14:textId="1FA5B305" w:rsidR="00FB4C43" w:rsidRPr="00FB4C43" w:rsidRDefault="00FB4C43" w:rsidP="00A80F1B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Initial project planning.</w:t>
            </w:r>
          </w:p>
        </w:tc>
        <w:tc>
          <w:tcPr>
            <w:tcW w:w="4508" w:type="dxa"/>
          </w:tcPr>
          <w:p w14:paraId="001AE098" w14:textId="56E3BC4E" w:rsidR="00FB4C43" w:rsidRDefault="00A40EAF" w:rsidP="00A80F1B">
            <w:r>
              <w:t>03/05/2024</w:t>
            </w:r>
          </w:p>
        </w:tc>
      </w:tr>
      <w:tr w:rsidR="00FB4C43" w14:paraId="434F1D7B" w14:textId="77777777" w:rsidTr="00FB4C43">
        <w:tc>
          <w:tcPr>
            <w:tcW w:w="4508" w:type="dxa"/>
          </w:tcPr>
          <w:p w14:paraId="46254169" w14:textId="4254DD64" w:rsidR="00FB4C43" w:rsidRPr="00465518" w:rsidRDefault="00465518" w:rsidP="00A80F1B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Design Phase (Persona, Storyboard, and wireframes)</w:t>
            </w:r>
          </w:p>
        </w:tc>
        <w:tc>
          <w:tcPr>
            <w:tcW w:w="4508" w:type="dxa"/>
          </w:tcPr>
          <w:p w14:paraId="1E4B2174" w14:textId="576F67D1" w:rsidR="00FB4C43" w:rsidRDefault="00A40EAF" w:rsidP="00A80F1B">
            <w:r>
              <w:t>11/05/2024</w:t>
            </w:r>
          </w:p>
        </w:tc>
      </w:tr>
      <w:tr w:rsidR="00FB4C43" w14:paraId="0BB77617" w14:textId="77777777" w:rsidTr="00FB4C43">
        <w:tc>
          <w:tcPr>
            <w:tcW w:w="4508" w:type="dxa"/>
          </w:tcPr>
          <w:p w14:paraId="4D2AD651" w14:textId="5C31796B" w:rsidR="00FB4C43" w:rsidRPr="00465518" w:rsidRDefault="00465518" w:rsidP="00A80F1B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Class Diagram</w:t>
            </w:r>
          </w:p>
        </w:tc>
        <w:tc>
          <w:tcPr>
            <w:tcW w:w="4508" w:type="dxa"/>
          </w:tcPr>
          <w:p w14:paraId="7F6CCB12" w14:textId="14EC79A9" w:rsidR="00FB4C43" w:rsidRDefault="00A40EAF" w:rsidP="00A80F1B">
            <w:r>
              <w:t>17/05/2024</w:t>
            </w:r>
          </w:p>
        </w:tc>
      </w:tr>
      <w:tr w:rsidR="00FB4C43" w14:paraId="36C979F7" w14:textId="77777777" w:rsidTr="00FB4C43">
        <w:tc>
          <w:tcPr>
            <w:tcW w:w="4508" w:type="dxa"/>
          </w:tcPr>
          <w:p w14:paraId="183A1046" w14:textId="681C4D37" w:rsidR="00FB4C43" w:rsidRPr="00465518" w:rsidRDefault="00465518" w:rsidP="00A80F1B">
            <w:pPr>
              <w:rPr>
                <w:rFonts w:asciiTheme="minorHAnsi" w:hAnsiTheme="minorHAnsi" w:cstheme="minorHAnsi"/>
              </w:rPr>
            </w:pPr>
            <w:r w:rsidRPr="00465518">
              <w:rPr>
                <w:rFonts w:asciiTheme="minorHAnsi" w:hAnsiTheme="minorHAnsi" w:cstheme="minorHAnsi"/>
              </w:rPr>
              <w:t>Sequence Diagram</w:t>
            </w:r>
          </w:p>
        </w:tc>
        <w:tc>
          <w:tcPr>
            <w:tcW w:w="4508" w:type="dxa"/>
          </w:tcPr>
          <w:p w14:paraId="068EFE96" w14:textId="02975A7B" w:rsidR="00FB4C43" w:rsidRDefault="00A40EAF" w:rsidP="00A80F1B">
            <w:r>
              <w:t>20/05/2024</w:t>
            </w:r>
          </w:p>
        </w:tc>
      </w:tr>
      <w:tr w:rsidR="00FB4C43" w14:paraId="07F74FAB" w14:textId="77777777" w:rsidTr="00FB4C43">
        <w:tc>
          <w:tcPr>
            <w:tcW w:w="4508" w:type="dxa"/>
          </w:tcPr>
          <w:p w14:paraId="6A58B86B" w14:textId="5F560B29" w:rsidR="00FB4C43" w:rsidRPr="00465518" w:rsidRDefault="00465518" w:rsidP="00A80F1B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Starting development.</w:t>
            </w:r>
          </w:p>
        </w:tc>
        <w:tc>
          <w:tcPr>
            <w:tcW w:w="4508" w:type="dxa"/>
          </w:tcPr>
          <w:p w14:paraId="68A7C9D8" w14:textId="1A549ED4" w:rsidR="00FB4C43" w:rsidRDefault="00A40EAF" w:rsidP="00A80F1B">
            <w:r>
              <w:t>23/05/2024</w:t>
            </w:r>
          </w:p>
        </w:tc>
      </w:tr>
    </w:tbl>
    <w:p w14:paraId="1F4F17BF" w14:textId="77777777" w:rsidR="00A80F1B" w:rsidRDefault="00A80F1B" w:rsidP="00A80F1B"/>
    <w:p w14:paraId="216ECEE2" w14:textId="77777777" w:rsidR="00A80F1B" w:rsidRDefault="00A80F1B" w:rsidP="00A80F1B"/>
    <w:p w14:paraId="5A0FAD84" w14:textId="77777777" w:rsidR="00A80F1B" w:rsidRDefault="00A80F1B" w:rsidP="00A80F1B"/>
    <w:p w14:paraId="3E84BC8B" w14:textId="5B113EAB" w:rsidR="00A80F1B" w:rsidRDefault="00A80F1B" w:rsidP="00A80F1B">
      <w:pPr>
        <w:pStyle w:val="Heading1"/>
      </w:pPr>
      <w:bookmarkStart w:id="3" w:name="_Toc168868195"/>
      <w:r w:rsidRPr="00A80F1B">
        <w:lastRenderedPageBreak/>
        <w:t>Project Design</w:t>
      </w:r>
      <w:bookmarkEnd w:id="3"/>
    </w:p>
    <w:p w14:paraId="3C0C8908" w14:textId="1F4F5577" w:rsidR="00A80F1B" w:rsidRPr="00A80F1B" w:rsidRDefault="00A443AD" w:rsidP="00A80F1B">
      <w:r>
        <w:t xml:space="preserve"> </w:t>
      </w:r>
    </w:p>
    <w:p w14:paraId="5F85CA05" w14:textId="25CDCF32" w:rsidR="00A80F1B" w:rsidRDefault="00A80F1B" w:rsidP="00A80F1B">
      <w:pPr>
        <w:pStyle w:val="Heading2"/>
      </w:pPr>
      <w:bookmarkStart w:id="4" w:name="_Toc168868196"/>
      <w:r w:rsidRPr="00A80F1B">
        <w:t>Software Design</w:t>
      </w:r>
      <w:bookmarkEnd w:id="4"/>
    </w:p>
    <w:p w14:paraId="40655EDC" w14:textId="0CB722B3" w:rsidR="00A80F1B" w:rsidRPr="00A80F1B" w:rsidRDefault="00A80F1B" w:rsidP="00A80F1B">
      <w:pPr>
        <w:pStyle w:val="Heading3"/>
      </w:pPr>
      <w:bookmarkStart w:id="5" w:name="_Toc168868197"/>
      <w:r w:rsidRPr="00A80F1B">
        <w:t>Class Diagram</w:t>
      </w:r>
      <w:bookmarkEnd w:id="5"/>
    </w:p>
    <w:sdt>
      <w:sdtPr>
        <w:alias w:val="Add the class diagram"/>
        <w:tag w:val="Add the class diagram"/>
        <w:id w:val="-23020598"/>
        <w:picture/>
      </w:sdtPr>
      <w:sdtContent>
        <w:p w14:paraId="3E581EC8" w14:textId="2068BEED" w:rsidR="00A80F1B" w:rsidRPr="00A80F1B" w:rsidRDefault="009C0D29" w:rsidP="00A80F1B">
          <w:r w:rsidRPr="009C0D29">
            <w:drawing>
              <wp:inline distT="0" distB="0" distL="0" distR="0" wp14:anchorId="6D714404" wp14:editId="3286B87D">
                <wp:extent cx="5731510" cy="3472815"/>
                <wp:effectExtent l="0" t="0" r="2540" b="0"/>
                <wp:docPr id="1976776290" name="Picture 1" descr="A diagram of a computer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976776290" name="Picture 1" descr="A diagram of a computer&#10;&#10;Description automatically generated"/>
                        <pic:cNvPicPr/>
                      </pic:nvPicPr>
                      <pic:blipFill>
                        <a:blip r:embed="rId6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731510" cy="347281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sdtContent>
    </w:sdt>
    <w:p w14:paraId="74DDE921" w14:textId="1B105254" w:rsidR="00A80F1B" w:rsidRPr="00A40EB6" w:rsidRDefault="00A80F1B" w:rsidP="00A40EB6">
      <w:pPr>
        <w:pStyle w:val="Heading3"/>
        <w:rPr>
          <w:rFonts w:asciiTheme="minorHAnsi" w:hAnsiTheme="minorHAnsi" w:cstheme="minorHAnsi"/>
        </w:rPr>
      </w:pPr>
      <w:bookmarkStart w:id="6" w:name="_Toc168868198"/>
      <w:r w:rsidRPr="00A80F1B">
        <w:t xml:space="preserve">Sequence </w:t>
      </w:r>
      <w:r w:rsidR="002303F4" w:rsidRPr="00A80F1B">
        <w:t>Diagram:</w:t>
      </w:r>
      <w:r w:rsidRPr="00A80F1B">
        <w:t xml:space="preserve"> </w:t>
      </w:r>
      <w:r w:rsidR="00A40EB6">
        <w:t xml:space="preserve"> </w:t>
      </w:r>
      <w:r w:rsidR="00A40EB6" w:rsidRPr="00A40EB6">
        <w:rPr>
          <w:rFonts w:asciiTheme="minorHAnsi" w:hAnsiTheme="minorHAnsi" w:cstheme="minorHAnsi"/>
        </w:rPr>
        <w:t>Login/Registration.</w:t>
      </w:r>
      <w:bookmarkEnd w:id="6"/>
    </w:p>
    <w:p w14:paraId="4F5AEC9A" w14:textId="77777777" w:rsidR="00A40EB6" w:rsidRPr="00A40EB6" w:rsidRDefault="00A40EB6" w:rsidP="00A40EB6"/>
    <w:sdt>
      <w:sdtPr>
        <w:alias w:val="Add the sequence diagram"/>
        <w:tag w:val="Add the sequence diagram"/>
        <w:id w:val="1242986872"/>
        <w:picture/>
      </w:sdtPr>
      <w:sdtEndPr/>
      <w:sdtContent>
        <w:p w14:paraId="3790CA8E" w14:textId="7BDC9E47" w:rsidR="00A80F1B" w:rsidRDefault="00F55900" w:rsidP="00A80F1B">
          <w:r w:rsidRPr="00F55900">
            <w:rPr>
              <w:noProof/>
            </w:rPr>
            <w:drawing>
              <wp:inline distT="0" distB="0" distL="0" distR="0" wp14:anchorId="59B107D2" wp14:editId="2A246850">
                <wp:extent cx="5731510" cy="2192020"/>
                <wp:effectExtent l="0" t="0" r="2540" b="0"/>
                <wp:docPr id="979461163" name="Picture 1" descr="A diagram of a diagram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79461163" name="Picture 1" descr="A diagram of a diagram&#10;&#10;Description automatically generated"/>
                        <pic:cNvPicPr/>
                      </pic:nvPicPr>
                      <pic:blipFill>
                        <a:blip r:embed="rId7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731510" cy="219202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sdtContent>
    </w:sdt>
    <w:p w14:paraId="07CEB855" w14:textId="7C828E0F" w:rsidR="00A80F1B" w:rsidRPr="00A80F1B" w:rsidRDefault="00A80F1B" w:rsidP="00A80F1B">
      <w:pPr>
        <w:pStyle w:val="Heading2"/>
      </w:pPr>
      <w:bookmarkStart w:id="7" w:name="_Toc168868199"/>
      <w:r>
        <w:lastRenderedPageBreak/>
        <w:t xml:space="preserve">User </w:t>
      </w:r>
      <w:r w:rsidRPr="00A80F1B">
        <w:t>Interface</w:t>
      </w:r>
      <w:r>
        <w:t xml:space="preserve"> Design</w:t>
      </w:r>
      <w:bookmarkEnd w:id="7"/>
    </w:p>
    <w:p w14:paraId="19657D68" w14:textId="4D4A24A4" w:rsidR="00A80F1B" w:rsidRDefault="00A80F1B" w:rsidP="00A80F1B">
      <w:pPr>
        <w:pStyle w:val="Heading3"/>
      </w:pPr>
      <w:bookmarkStart w:id="8" w:name="_Toc168868200"/>
      <w:r w:rsidRPr="00A80F1B">
        <w:t>Persona</w:t>
      </w:r>
      <w:bookmarkEnd w:id="8"/>
    </w:p>
    <w:p w14:paraId="5A592F09" w14:textId="4F73EC37" w:rsidR="00991B56" w:rsidRPr="00991B56" w:rsidRDefault="00837938" w:rsidP="00991B56">
      <w:pPr>
        <w:spacing w:line="240" w:lineRule="auto"/>
        <w:contextualSpacing w:val="0"/>
        <w:jc w:val="left"/>
        <w:rPr>
          <w:rFonts w:eastAsia="Times New Roman" w:cs="Times New Roman"/>
          <w:kern w:val="0"/>
          <w:szCs w:val="24"/>
          <w:lang w:val="en-IN" w:eastAsia="en-IN" w:bidi="gu-IN"/>
          <w14:ligatures w14:val="none"/>
        </w:rPr>
      </w:pPr>
      <w:r>
        <w:t xml:space="preserve"> </w:t>
      </w:r>
      <w:r w:rsidR="00991B56" w:rsidRPr="00991B56">
        <w:rPr>
          <w:rFonts w:eastAsia="Times New Roman" w:cs="Times New Roman"/>
          <w:noProof/>
          <w:kern w:val="0"/>
          <w:szCs w:val="24"/>
          <w:lang w:val="en-IN" w:eastAsia="en-IN" w:bidi="gu-IN"/>
          <w14:ligatures w14:val="none"/>
        </w:rPr>
        <w:drawing>
          <wp:inline distT="0" distB="0" distL="0" distR="0" wp14:anchorId="1A376638" wp14:editId="0102473F">
            <wp:extent cx="5731510" cy="6095365"/>
            <wp:effectExtent l="0" t="0" r="2540" b="635"/>
            <wp:docPr id="131074827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6095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AD7DCC" w14:textId="2A6E4B0E" w:rsidR="00837938" w:rsidRPr="00837938" w:rsidRDefault="00837938" w:rsidP="00EA0C78">
      <w:pPr>
        <w:rPr>
          <w:rFonts w:asciiTheme="minorHAnsi" w:hAnsiTheme="minorHAnsi" w:cstheme="minorHAnsi"/>
        </w:rPr>
      </w:pPr>
    </w:p>
    <w:p w14:paraId="2411C71D" w14:textId="736353E3" w:rsidR="00A80F1B" w:rsidRDefault="00A80F1B" w:rsidP="00A80F1B">
      <w:pPr>
        <w:pStyle w:val="Heading3"/>
      </w:pPr>
      <w:bookmarkStart w:id="9" w:name="_Toc168868201"/>
      <w:r w:rsidRPr="00A80F1B">
        <w:t>Scenario</w:t>
      </w:r>
      <w:bookmarkEnd w:id="9"/>
    </w:p>
    <w:p w14:paraId="430E945E" w14:textId="5700CF2E" w:rsidR="00A80F1B" w:rsidRPr="0065645A" w:rsidRDefault="0065645A" w:rsidP="00A80F1B">
      <w:pPr>
        <w:rPr>
          <w:rFonts w:asciiTheme="minorHAnsi" w:hAnsiTheme="minorHAnsi" w:cstheme="minorHAnsi"/>
        </w:rPr>
      </w:pPr>
      <w:r w:rsidRPr="0065645A">
        <w:rPr>
          <w:rStyle w:val="normaltextrun"/>
          <w:rFonts w:asciiTheme="minorHAnsi" w:hAnsiTheme="minorHAnsi" w:cstheme="minorHAnsi"/>
          <w:color w:val="000000"/>
          <w:shd w:val="clear" w:color="auto" w:fill="FFFFFF"/>
        </w:rPr>
        <w:t xml:space="preserve">John opens the cafe application to browse the menu. He wants to see </w:t>
      </w:r>
      <w:r>
        <w:rPr>
          <w:rStyle w:val="normaltextrun"/>
          <w:rFonts w:asciiTheme="minorHAnsi" w:hAnsiTheme="minorHAnsi" w:cstheme="minorHAnsi"/>
          <w:color w:val="000000"/>
          <w:shd w:val="clear" w:color="auto" w:fill="FFFFFF"/>
        </w:rPr>
        <w:t>the proper names of the food items along with the</w:t>
      </w:r>
      <w:r w:rsidRPr="0065645A">
        <w:rPr>
          <w:rStyle w:val="normaltextrun"/>
          <w:rFonts w:asciiTheme="minorHAnsi" w:hAnsiTheme="minorHAnsi" w:cstheme="minorHAnsi"/>
          <w:color w:val="000000"/>
          <w:shd w:val="clear" w:color="auto" w:fill="FFFFFF"/>
        </w:rPr>
        <w:t xml:space="preserve"> images of the items to help him decide what to order. He uses the desktop application to explore menu options and make informed choices</w:t>
      </w:r>
      <w:r w:rsidR="00636A21">
        <w:rPr>
          <w:rStyle w:val="eop"/>
          <w:rFonts w:asciiTheme="minorHAnsi" w:hAnsiTheme="minorHAnsi" w:cstheme="minorHAnsi"/>
          <w:color w:val="000000"/>
          <w:shd w:val="clear" w:color="auto" w:fill="FFFFFF"/>
        </w:rPr>
        <w:t>.</w:t>
      </w:r>
    </w:p>
    <w:p w14:paraId="508BEB7D" w14:textId="0D6D6EE6" w:rsidR="00A80F1B" w:rsidRDefault="00A80F1B" w:rsidP="00A80F1B">
      <w:pPr>
        <w:pStyle w:val="Heading3"/>
      </w:pPr>
      <w:bookmarkStart w:id="10" w:name="_Toc168868202"/>
      <w:r w:rsidRPr="00A80F1B">
        <w:lastRenderedPageBreak/>
        <w:t>Storyboard</w:t>
      </w:r>
      <w:bookmarkEnd w:id="10"/>
    </w:p>
    <w:sdt>
      <w:sdtPr>
        <w:rPr>
          <w:noProof/>
        </w:rPr>
        <w:alias w:val="Add the dtoryboard"/>
        <w:tag w:val="Add the dtoryboard"/>
        <w:id w:val="-714815211"/>
        <w:picture/>
      </w:sdtPr>
      <w:sdtContent>
        <w:p w14:paraId="4E688F23" w14:textId="3DDE94C0" w:rsidR="00A80F1B" w:rsidRDefault="003F208E" w:rsidP="00A80F1B">
          <w:pPr>
            <w:rPr>
              <w:noProof/>
            </w:rPr>
          </w:pPr>
          <w:r w:rsidRPr="003F208E">
            <w:rPr>
              <w:noProof/>
            </w:rPr>
            <w:drawing>
              <wp:inline distT="0" distB="0" distL="0" distR="0" wp14:anchorId="1EFD5DAC" wp14:editId="3BACCCFE">
                <wp:extent cx="5731510" cy="5120640"/>
                <wp:effectExtent l="0" t="0" r="2540" b="3810"/>
                <wp:docPr id="731491058" name="Picture 1" descr="A screenshot of a computer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31491058" name="Picture 1" descr="A screenshot of a computer&#10;&#10;Description automatically generated"/>
                        <pic:cNvPicPr/>
                      </pic:nvPicPr>
                      <pic:blipFill>
                        <a:blip r:embed="rId9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731510" cy="51206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sdtContent>
    </w:sdt>
    <w:p w14:paraId="5A3F9BEA" w14:textId="77777777" w:rsidR="00174187" w:rsidRDefault="00174187" w:rsidP="00A80F1B">
      <w:pPr>
        <w:rPr>
          <w:noProof/>
        </w:rPr>
      </w:pPr>
    </w:p>
    <w:p w14:paraId="2E503C5C" w14:textId="77777777" w:rsidR="00174187" w:rsidRDefault="00174187" w:rsidP="00A80F1B">
      <w:pPr>
        <w:rPr>
          <w:noProof/>
        </w:rPr>
      </w:pPr>
    </w:p>
    <w:p w14:paraId="1ED812C8" w14:textId="77777777" w:rsidR="00174187" w:rsidRDefault="00174187" w:rsidP="00A80F1B">
      <w:pPr>
        <w:rPr>
          <w:noProof/>
        </w:rPr>
      </w:pPr>
    </w:p>
    <w:p w14:paraId="39059E24" w14:textId="77777777" w:rsidR="00174187" w:rsidRPr="00A80F1B" w:rsidRDefault="00174187" w:rsidP="00A80F1B"/>
    <w:p w14:paraId="463B0612" w14:textId="76518C58" w:rsidR="003D3908" w:rsidRPr="009472EE" w:rsidRDefault="00A80F1B" w:rsidP="003D3908">
      <w:pPr>
        <w:pStyle w:val="Heading3"/>
      </w:pPr>
      <w:bookmarkStart w:id="11" w:name="_Toc168868203"/>
      <w:r w:rsidRPr="00A80F1B">
        <w:t>Wireframes</w:t>
      </w:r>
      <w:bookmarkEnd w:id="11"/>
    </w:p>
    <w:p w14:paraId="7B586621" w14:textId="29CF2692" w:rsidR="0096539D" w:rsidRPr="00A8139C" w:rsidRDefault="0096539D" w:rsidP="00A80F1B">
      <w:pPr>
        <w:rPr>
          <w:rFonts w:asciiTheme="minorHAnsi" w:hAnsiTheme="minorHAnsi" w:cstheme="minorHAnsi"/>
        </w:rPr>
      </w:pPr>
      <w:r w:rsidRPr="003D3908">
        <w:rPr>
          <w:rFonts w:asciiTheme="minorHAnsi" w:hAnsiTheme="minorHAnsi" w:cstheme="minorHAnsi"/>
        </w:rPr>
        <w:t>User Story:</w:t>
      </w:r>
      <w:r w:rsidR="003D3908" w:rsidRPr="003D3908">
        <w:rPr>
          <w:rFonts w:asciiTheme="minorHAnsi" w:hAnsiTheme="minorHAnsi" w:cstheme="minorHAnsi"/>
        </w:rPr>
        <w:t xml:space="preserve"> </w:t>
      </w:r>
      <w:r w:rsidR="003D3908" w:rsidRPr="003D3908">
        <w:rPr>
          <w:rFonts w:asciiTheme="minorHAnsi" w:hAnsiTheme="minorHAnsi" w:cstheme="minorHAnsi"/>
          <w:szCs w:val="24"/>
        </w:rPr>
        <w:t>As a visitor, I would like to register for the website so that I can access the customers-only features</w:t>
      </w:r>
      <w:r w:rsidR="003D3908">
        <w:rPr>
          <w:rFonts w:asciiTheme="minorHAnsi" w:hAnsiTheme="minorHAnsi" w:cstheme="minorHAnsi"/>
          <w:szCs w:val="24"/>
        </w:rPr>
        <w:t xml:space="preserve"> such as ordering</w:t>
      </w:r>
      <w:r w:rsidR="003D3908" w:rsidRPr="003D3908">
        <w:rPr>
          <w:szCs w:val="24"/>
        </w:rPr>
        <w:t>.</w:t>
      </w:r>
    </w:p>
    <w:p w14:paraId="4ED31FA8" w14:textId="3DECF5B5" w:rsidR="00A80F1B" w:rsidRDefault="00A80F1B" w:rsidP="00A80F1B">
      <w:r>
        <w:t>Low-fidelity wireframe</w:t>
      </w:r>
    </w:p>
    <w:p w14:paraId="56453109" w14:textId="2AAB6889" w:rsidR="00A80F1B" w:rsidRDefault="00A80F1B" w:rsidP="00A80F1B"/>
    <w:p w14:paraId="0358AFE4" w14:textId="78CAEAC4" w:rsidR="007A54F1" w:rsidRDefault="007A54F1" w:rsidP="00A80F1B"/>
    <w:p w14:paraId="367EAF2A" w14:textId="1F7D76EB" w:rsidR="007A54F1" w:rsidRDefault="007A54F1" w:rsidP="00A80F1B"/>
    <w:p w14:paraId="27420A61" w14:textId="4441374D" w:rsidR="007A54F1" w:rsidRDefault="007A54F1" w:rsidP="00A80F1B"/>
    <w:p w14:paraId="0E77E75F" w14:textId="7F65CDA5" w:rsidR="007A54F1" w:rsidRDefault="007A54F1" w:rsidP="00A80F1B"/>
    <w:p w14:paraId="3104CC7A" w14:textId="1B0F281D" w:rsidR="007A54F1" w:rsidRDefault="007A54F1" w:rsidP="00A80F1B"/>
    <w:p w14:paraId="4CDD5E73" w14:textId="16FCC6B8" w:rsidR="007A54F1" w:rsidRDefault="007A54F1" w:rsidP="00A80F1B"/>
    <w:p w14:paraId="57286546" w14:textId="77777777" w:rsidR="007A54F1" w:rsidRDefault="007A54F1" w:rsidP="00A80F1B"/>
    <w:p w14:paraId="09B2237A" w14:textId="1B9D4756" w:rsidR="007A54F1" w:rsidRDefault="00174187" w:rsidP="00A80F1B">
      <w:r>
        <w:rPr>
          <w:noProof/>
        </w:rPr>
        <w:drawing>
          <wp:anchor distT="0" distB="0" distL="114300" distR="114300" simplePos="0" relativeHeight="251658240" behindDoc="0" locked="0" layoutInCell="1" allowOverlap="1" wp14:anchorId="283F7C85" wp14:editId="67BFDBCB">
            <wp:simplePos x="0" y="0"/>
            <wp:positionH relativeFrom="margin">
              <wp:align>right</wp:align>
            </wp:positionH>
            <wp:positionV relativeFrom="paragraph">
              <wp:posOffset>7620</wp:posOffset>
            </wp:positionV>
            <wp:extent cx="5728970" cy="5631180"/>
            <wp:effectExtent l="0" t="0" r="5080" b="7620"/>
            <wp:wrapNone/>
            <wp:docPr id="2" name="Picture 1" descr="A close-up of a login for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 descr="A close-up of a login for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9454" cy="56316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4EA1F3EA" w14:textId="77777777" w:rsidR="007A54F1" w:rsidRDefault="007A54F1" w:rsidP="00A80F1B"/>
    <w:p w14:paraId="35C5C224" w14:textId="77777777" w:rsidR="007A54F1" w:rsidRDefault="007A54F1" w:rsidP="00A80F1B"/>
    <w:p w14:paraId="18569128" w14:textId="77777777" w:rsidR="007A54F1" w:rsidRDefault="007A54F1" w:rsidP="00A80F1B"/>
    <w:p w14:paraId="6B03A480" w14:textId="77777777" w:rsidR="007A54F1" w:rsidRDefault="007A54F1" w:rsidP="00A80F1B"/>
    <w:p w14:paraId="4C1E21D9" w14:textId="77777777" w:rsidR="007A54F1" w:rsidRDefault="007A54F1" w:rsidP="00A80F1B"/>
    <w:p w14:paraId="57B485FE" w14:textId="77777777" w:rsidR="007A54F1" w:rsidRDefault="007A54F1" w:rsidP="00A80F1B"/>
    <w:p w14:paraId="695937C8" w14:textId="77777777" w:rsidR="007A54F1" w:rsidRDefault="007A54F1" w:rsidP="00A80F1B"/>
    <w:p w14:paraId="77247D65" w14:textId="77777777" w:rsidR="007A54F1" w:rsidRDefault="007A54F1" w:rsidP="00A80F1B"/>
    <w:p w14:paraId="5E37DAF9" w14:textId="77777777" w:rsidR="007A54F1" w:rsidRDefault="007A54F1" w:rsidP="00A80F1B"/>
    <w:p w14:paraId="4AD53BB8" w14:textId="77777777" w:rsidR="007A54F1" w:rsidRDefault="007A54F1" w:rsidP="00A80F1B"/>
    <w:p w14:paraId="2DF7E1CE" w14:textId="77777777" w:rsidR="007A54F1" w:rsidRDefault="007A54F1" w:rsidP="00A80F1B"/>
    <w:p w14:paraId="0A67CD85" w14:textId="77777777" w:rsidR="00174187" w:rsidRDefault="00174187" w:rsidP="00A80F1B"/>
    <w:p w14:paraId="1087FB1E" w14:textId="77777777" w:rsidR="00174187" w:rsidRDefault="00174187" w:rsidP="00A80F1B"/>
    <w:p w14:paraId="228E8967" w14:textId="77777777" w:rsidR="00174187" w:rsidRDefault="00174187" w:rsidP="00A80F1B"/>
    <w:p w14:paraId="6D495436" w14:textId="77777777" w:rsidR="007A54F1" w:rsidRDefault="007A54F1" w:rsidP="00A80F1B"/>
    <w:p w14:paraId="2C198F9D" w14:textId="77777777" w:rsidR="007A54F1" w:rsidRDefault="007A54F1" w:rsidP="00A80F1B"/>
    <w:p w14:paraId="632F7CC0" w14:textId="77777777" w:rsidR="000B45AA" w:rsidRDefault="000B45AA" w:rsidP="00A80F1B"/>
    <w:p w14:paraId="1D9324C8" w14:textId="77777777" w:rsidR="000B45AA" w:rsidRDefault="000B45AA" w:rsidP="00A80F1B"/>
    <w:p w14:paraId="09ECF3B6" w14:textId="77777777" w:rsidR="000B45AA" w:rsidRDefault="000B45AA" w:rsidP="00A80F1B"/>
    <w:p w14:paraId="6E53216C" w14:textId="77777777" w:rsidR="000B45AA" w:rsidRDefault="000B45AA" w:rsidP="00A80F1B"/>
    <w:p w14:paraId="67C69142" w14:textId="77777777" w:rsidR="000B45AA" w:rsidRDefault="000B45AA" w:rsidP="00A80F1B"/>
    <w:p w14:paraId="1A768BCB" w14:textId="77777777" w:rsidR="000B45AA" w:rsidRDefault="000B45AA" w:rsidP="00A80F1B"/>
    <w:p w14:paraId="60E0A451" w14:textId="77777777" w:rsidR="000B45AA" w:rsidRDefault="000B45AA" w:rsidP="00A80F1B"/>
    <w:p w14:paraId="71A027AB" w14:textId="77777777" w:rsidR="000B45AA" w:rsidRDefault="000B45AA" w:rsidP="00A80F1B"/>
    <w:p w14:paraId="4079602E" w14:textId="77777777" w:rsidR="000B45AA" w:rsidRDefault="000B45AA" w:rsidP="00A80F1B"/>
    <w:p w14:paraId="37869D3C" w14:textId="77777777" w:rsidR="000B45AA" w:rsidRDefault="000B45AA" w:rsidP="00A80F1B"/>
    <w:p w14:paraId="4E987360" w14:textId="77777777" w:rsidR="000B45AA" w:rsidRDefault="000B45AA" w:rsidP="00A80F1B"/>
    <w:p w14:paraId="1103D8D5" w14:textId="77777777" w:rsidR="000B45AA" w:rsidRDefault="000B45AA" w:rsidP="00A80F1B"/>
    <w:p w14:paraId="6D04B744" w14:textId="6CF36900" w:rsidR="00A80F1B" w:rsidRDefault="00A80F1B" w:rsidP="00A80F1B">
      <w:r>
        <w:t>High-fidelity wireframe</w:t>
      </w:r>
    </w:p>
    <w:p w14:paraId="77A34214" w14:textId="5CA5444B" w:rsidR="00A80F1B" w:rsidRDefault="006B078C" w:rsidP="00A80F1B">
      <w:r>
        <w:lastRenderedPageBreak/>
        <w:t xml:space="preserve"> </w:t>
      </w:r>
      <w:r w:rsidR="000B45AA">
        <w:rPr>
          <w:noProof/>
        </w:rPr>
        <w:drawing>
          <wp:inline distT="0" distB="0" distL="0" distR="0" wp14:anchorId="606F1AD5" wp14:editId="5CB1B944">
            <wp:extent cx="5731510" cy="7273290"/>
            <wp:effectExtent l="0" t="0" r="2540" b="3810"/>
            <wp:docPr id="1774891891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7273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AD3BC8" w14:textId="465FE2F9" w:rsidR="0059259B" w:rsidRPr="0059259B" w:rsidRDefault="0059259B" w:rsidP="0059259B">
      <w:pPr>
        <w:spacing w:after="0" w:line="240" w:lineRule="auto"/>
        <w:contextualSpacing w:val="0"/>
        <w:jc w:val="left"/>
        <w:rPr>
          <w:rFonts w:eastAsia="Times New Roman" w:cs="Times New Roman"/>
          <w:kern w:val="0"/>
          <w:szCs w:val="24"/>
          <w:lang w:val="en-IN" w:eastAsia="en-IN" w:bidi="gu-IN"/>
          <w14:ligatures w14:val="none"/>
        </w:rPr>
      </w:pPr>
    </w:p>
    <w:p w14:paraId="2BDB8540" w14:textId="77777777" w:rsidR="00A80F1B" w:rsidRDefault="00A80F1B" w:rsidP="00A80F1B"/>
    <w:p w14:paraId="1B6E11E4" w14:textId="29DAC878" w:rsidR="00A80F1B" w:rsidRDefault="00A80F1B" w:rsidP="00A80F1B">
      <w:pPr>
        <w:pStyle w:val="Heading1"/>
      </w:pPr>
      <w:bookmarkStart w:id="12" w:name="_Toc168868204"/>
      <w:r>
        <w:lastRenderedPageBreak/>
        <w:t>Use of Agile</w:t>
      </w:r>
      <w:bookmarkEnd w:id="12"/>
    </w:p>
    <w:p w14:paraId="27DB3367" w14:textId="76F75EA3" w:rsidR="00A80F1B" w:rsidRDefault="00A80F1B" w:rsidP="00A80F1B">
      <w:pPr>
        <w:pStyle w:val="Heading2"/>
      </w:pPr>
      <w:bookmarkStart w:id="13" w:name="_Toc168868205"/>
      <w:r>
        <w:t>Adapting AGILE in developing the project</w:t>
      </w:r>
      <w:bookmarkEnd w:id="13"/>
    </w:p>
    <w:p w14:paraId="0B18291A" w14:textId="63D84733" w:rsidR="000B30EC" w:rsidRDefault="00D7448F" w:rsidP="00A80F1B">
      <w:pPr>
        <w:rPr>
          <w:rFonts w:asciiTheme="minorHAnsi" w:hAnsiTheme="minorHAnsi" w:cstheme="minorHAnsi"/>
        </w:rPr>
      </w:pPr>
      <w:r>
        <w:t xml:space="preserve"> </w:t>
      </w:r>
      <w:r>
        <w:rPr>
          <w:rFonts w:asciiTheme="minorHAnsi" w:hAnsiTheme="minorHAnsi" w:cstheme="minorHAnsi"/>
        </w:rPr>
        <w:t xml:space="preserve">Our group implemented Agile </w:t>
      </w:r>
      <w:r w:rsidR="005670B3">
        <w:rPr>
          <w:rFonts w:asciiTheme="minorHAnsi" w:hAnsiTheme="minorHAnsi" w:cstheme="minorHAnsi"/>
        </w:rPr>
        <w:t>methodology for the Café Desktop app.</w:t>
      </w:r>
      <w:r w:rsidR="00290578">
        <w:rPr>
          <w:rFonts w:asciiTheme="minorHAnsi" w:hAnsiTheme="minorHAnsi" w:cstheme="minorHAnsi"/>
        </w:rPr>
        <w:t xml:space="preserve"> We </w:t>
      </w:r>
      <w:r w:rsidR="006D61C0">
        <w:rPr>
          <w:rFonts w:asciiTheme="minorHAnsi" w:hAnsiTheme="minorHAnsi" w:cstheme="minorHAnsi"/>
        </w:rPr>
        <w:t>benefited in certain ways.</w:t>
      </w:r>
      <w:r w:rsidR="005416E0">
        <w:rPr>
          <w:rFonts w:asciiTheme="minorHAnsi" w:hAnsiTheme="minorHAnsi" w:cstheme="minorHAnsi"/>
        </w:rPr>
        <w:t xml:space="preserve"> </w:t>
      </w:r>
    </w:p>
    <w:p w14:paraId="0DA29E53" w14:textId="15AF6C31" w:rsidR="00A80F1B" w:rsidRDefault="005416E0" w:rsidP="00A80F1B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Iterative development</w:t>
      </w:r>
      <w:r w:rsidR="00F92B3E">
        <w:rPr>
          <w:rFonts w:asciiTheme="minorHAnsi" w:hAnsiTheme="minorHAnsi" w:cstheme="minorHAnsi"/>
        </w:rPr>
        <w:t xml:space="preserve"> allowed us to divide our huge workload into smaller and manageable tasks called sprints.</w:t>
      </w:r>
      <w:r w:rsidR="000B30EC">
        <w:rPr>
          <w:rFonts w:asciiTheme="minorHAnsi" w:hAnsiTheme="minorHAnsi" w:cstheme="minorHAnsi"/>
        </w:rPr>
        <w:t xml:space="preserve"> Client feedback gathered </w:t>
      </w:r>
      <w:r w:rsidR="0057693A">
        <w:rPr>
          <w:rFonts w:asciiTheme="minorHAnsi" w:hAnsiTheme="minorHAnsi" w:cstheme="minorHAnsi"/>
        </w:rPr>
        <w:t>from</w:t>
      </w:r>
      <w:r w:rsidR="000B30EC">
        <w:rPr>
          <w:rFonts w:asciiTheme="minorHAnsi" w:hAnsiTheme="minorHAnsi" w:cstheme="minorHAnsi"/>
        </w:rPr>
        <w:t xml:space="preserve"> </w:t>
      </w:r>
      <w:r w:rsidR="0057693A">
        <w:rPr>
          <w:rFonts w:asciiTheme="minorHAnsi" w:hAnsiTheme="minorHAnsi" w:cstheme="minorHAnsi"/>
        </w:rPr>
        <w:t>several</w:t>
      </w:r>
      <w:r w:rsidR="000B30EC">
        <w:rPr>
          <w:rFonts w:asciiTheme="minorHAnsi" w:hAnsiTheme="minorHAnsi" w:cstheme="minorHAnsi"/>
        </w:rPr>
        <w:t xml:space="preserve"> client meetings we did across the block </w:t>
      </w:r>
      <w:r w:rsidR="00FC47EB">
        <w:rPr>
          <w:rFonts w:asciiTheme="minorHAnsi" w:hAnsiTheme="minorHAnsi" w:cstheme="minorHAnsi"/>
        </w:rPr>
        <w:t xml:space="preserve">provided us with valuable feedback, making sure that </w:t>
      </w:r>
      <w:r w:rsidR="0057693A">
        <w:rPr>
          <w:rFonts w:asciiTheme="minorHAnsi" w:hAnsiTheme="minorHAnsi" w:cstheme="minorHAnsi"/>
        </w:rPr>
        <w:t>the development team and the client were on the same page.</w:t>
      </w:r>
    </w:p>
    <w:p w14:paraId="715CF166" w14:textId="2B8D0EC4" w:rsidR="00A154D9" w:rsidRDefault="006B5EDA" w:rsidP="00A80F1B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e were swiftly</w:t>
      </w:r>
      <w:r w:rsidR="00C108E4">
        <w:rPr>
          <w:rFonts w:asciiTheme="minorHAnsi" w:hAnsiTheme="minorHAnsi" w:cstheme="minorHAnsi"/>
        </w:rPr>
        <w:t xml:space="preserve"> and flexibly</w:t>
      </w:r>
      <w:r>
        <w:rPr>
          <w:rFonts w:asciiTheme="minorHAnsi" w:hAnsiTheme="minorHAnsi" w:cstheme="minorHAnsi"/>
        </w:rPr>
        <w:t xml:space="preserve"> </w:t>
      </w:r>
      <w:r w:rsidR="00C108E4">
        <w:rPr>
          <w:rFonts w:asciiTheme="minorHAnsi" w:hAnsiTheme="minorHAnsi" w:cstheme="minorHAnsi"/>
        </w:rPr>
        <w:t xml:space="preserve">able to make changes in the desktop app based on the </w:t>
      </w:r>
      <w:r w:rsidR="002D57CF">
        <w:rPr>
          <w:rFonts w:asciiTheme="minorHAnsi" w:hAnsiTheme="minorHAnsi" w:cstheme="minorHAnsi"/>
        </w:rPr>
        <w:t>client’s feedback and changing requirements.</w:t>
      </w:r>
      <w:r w:rsidR="00683594">
        <w:rPr>
          <w:rFonts w:asciiTheme="minorHAnsi" w:hAnsiTheme="minorHAnsi" w:cstheme="minorHAnsi"/>
        </w:rPr>
        <w:t xml:space="preserve"> </w:t>
      </w:r>
      <w:r w:rsidR="008A2869">
        <w:rPr>
          <w:rFonts w:asciiTheme="minorHAnsi" w:hAnsiTheme="minorHAnsi" w:cstheme="minorHAnsi"/>
        </w:rPr>
        <w:t xml:space="preserve">With the use of Agile, the team was able to isolate any and every </w:t>
      </w:r>
      <w:r w:rsidR="003C65F8">
        <w:rPr>
          <w:rFonts w:asciiTheme="minorHAnsi" w:hAnsiTheme="minorHAnsi" w:cstheme="minorHAnsi"/>
        </w:rPr>
        <w:t>issue</w:t>
      </w:r>
      <w:r w:rsidR="008A2869">
        <w:rPr>
          <w:rFonts w:asciiTheme="minorHAnsi" w:hAnsiTheme="minorHAnsi" w:cstheme="minorHAnsi"/>
        </w:rPr>
        <w:t xml:space="preserve"> and work </w:t>
      </w:r>
      <w:r w:rsidR="003C65F8">
        <w:rPr>
          <w:rFonts w:asciiTheme="minorHAnsi" w:hAnsiTheme="minorHAnsi" w:cstheme="minorHAnsi"/>
        </w:rPr>
        <w:t>on</w:t>
      </w:r>
      <w:r w:rsidR="008A2869">
        <w:rPr>
          <w:rFonts w:asciiTheme="minorHAnsi" w:hAnsiTheme="minorHAnsi" w:cstheme="minorHAnsi"/>
        </w:rPr>
        <w:t xml:space="preserve"> it</w:t>
      </w:r>
      <w:r w:rsidR="003C65F8">
        <w:rPr>
          <w:rFonts w:asciiTheme="minorHAnsi" w:hAnsiTheme="minorHAnsi" w:cstheme="minorHAnsi"/>
        </w:rPr>
        <w:t xml:space="preserve"> without affecting the rest of the project. </w:t>
      </w:r>
      <w:r w:rsidR="004E1762">
        <w:rPr>
          <w:rFonts w:asciiTheme="minorHAnsi" w:hAnsiTheme="minorHAnsi" w:cstheme="minorHAnsi"/>
        </w:rPr>
        <w:t>Each team member was given a specific set of tasks that they were supposed to take ownership o</w:t>
      </w:r>
      <w:r w:rsidR="005B757D">
        <w:rPr>
          <w:rFonts w:asciiTheme="minorHAnsi" w:hAnsiTheme="minorHAnsi" w:cstheme="minorHAnsi"/>
        </w:rPr>
        <w:t>f</w:t>
      </w:r>
      <w:r w:rsidR="004E1762">
        <w:rPr>
          <w:rFonts w:asciiTheme="minorHAnsi" w:hAnsiTheme="minorHAnsi" w:cstheme="minorHAnsi"/>
        </w:rPr>
        <w:t xml:space="preserve"> and collaborate with others if needed, thus providing us with the maximum efficiency</w:t>
      </w:r>
      <w:r w:rsidR="00DE4149">
        <w:rPr>
          <w:rFonts w:asciiTheme="minorHAnsi" w:hAnsiTheme="minorHAnsi" w:cstheme="minorHAnsi"/>
        </w:rPr>
        <w:t>.</w:t>
      </w:r>
    </w:p>
    <w:p w14:paraId="12547A3D" w14:textId="0B7EBD58" w:rsidR="00DE4149" w:rsidRPr="00D7448F" w:rsidRDefault="00DE4149" w:rsidP="00A80F1B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o, all in all</w:t>
      </w:r>
      <w:r w:rsidR="005B757D">
        <w:rPr>
          <w:rFonts w:asciiTheme="minorHAnsi" w:hAnsiTheme="minorHAnsi" w:cstheme="minorHAnsi"/>
        </w:rPr>
        <w:t>,</w:t>
      </w:r>
      <w:r>
        <w:rPr>
          <w:rFonts w:asciiTheme="minorHAnsi" w:hAnsiTheme="minorHAnsi" w:cstheme="minorHAnsi"/>
        </w:rPr>
        <w:t xml:space="preserve"> it can be safely said that Agile methodology has been nothing bu</w:t>
      </w:r>
      <w:r w:rsidR="005B757D">
        <w:rPr>
          <w:rFonts w:asciiTheme="minorHAnsi" w:hAnsiTheme="minorHAnsi" w:cstheme="minorHAnsi"/>
        </w:rPr>
        <w:t>t immensely beneficial to us.</w:t>
      </w:r>
    </w:p>
    <w:p w14:paraId="0908FE24" w14:textId="3C250FE5" w:rsidR="00A80F1B" w:rsidRDefault="00A80F1B" w:rsidP="00A80F1B">
      <w:pPr>
        <w:pStyle w:val="Heading2"/>
      </w:pPr>
      <w:bookmarkStart w:id="14" w:name="_Toc168868206"/>
      <w:r>
        <w:t xml:space="preserve">Managing the </w:t>
      </w:r>
      <w:r w:rsidR="00187CB6">
        <w:t>GitHub Backlog</w:t>
      </w:r>
      <w:r>
        <w:t xml:space="preserve"> board</w:t>
      </w:r>
      <w:bookmarkEnd w:id="14"/>
    </w:p>
    <w:p w14:paraId="5C536C51" w14:textId="16001DE6" w:rsidR="00A80F1B" w:rsidRPr="00A80F1B" w:rsidRDefault="00A80F1B" w:rsidP="00A80F1B">
      <w:pPr>
        <w:pStyle w:val="Heading3"/>
      </w:pPr>
      <w:bookmarkStart w:id="15" w:name="_Toc168868207"/>
      <w:r>
        <w:t>Daily Standups</w:t>
      </w:r>
      <w:bookmarkEnd w:id="15"/>
    </w:p>
    <w:p w14:paraId="1E5E9A94" w14:textId="38B1E47C" w:rsidR="000B34CE" w:rsidRDefault="00906368" w:rsidP="00A80F1B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I </w:t>
      </w:r>
      <w:r w:rsidR="00D94174">
        <w:rPr>
          <w:rFonts w:asciiTheme="minorHAnsi" w:hAnsiTheme="minorHAnsi" w:cstheme="minorHAnsi"/>
        </w:rPr>
        <w:t xml:space="preserve">(Satyam) as a team leader would divide the workload among the team members giving them </w:t>
      </w:r>
      <w:r w:rsidR="00A1401A">
        <w:rPr>
          <w:rFonts w:asciiTheme="minorHAnsi" w:hAnsiTheme="minorHAnsi" w:cstheme="minorHAnsi"/>
        </w:rPr>
        <w:t>instructions as to what needs to be done</w:t>
      </w:r>
      <w:r w:rsidR="00B15E90">
        <w:rPr>
          <w:rFonts w:asciiTheme="minorHAnsi" w:hAnsiTheme="minorHAnsi" w:cstheme="minorHAnsi"/>
        </w:rPr>
        <w:t xml:space="preserve">, mostly when </w:t>
      </w:r>
      <w:r w:rsidR="000B34CE">
        <w:rPr>
          <w:rFonts w:asciiTheme="minorHAnsi" w:hAnsiTheme="minorHAnsi" w:cstheme="minorHAnsi"/>
        </w:rPr>
        <w:t>we are</w:t>
      </w:r>
      <w:r w:rsidR="00B15E90">
        <w:rPr>
          <w:rFonts w:asciiTheme="minorHAnsi" w:hAnsiTheme="minorHAnsi" w:cstheme="minorHAnsi"/>
        </w:rPr>
        <w:t xml:space="preserve"> in the lecture. </w:t>
      </w:r>
    </w:p>
    <w:p w14:paraId="0B9009B3" w14:textId="660752BE" w:rsidR="00805BFE" w:rsidRDefault="00B15E90" w:rsidP="00A80F1B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Our primary mode of conversation when not face-to-face was Microsoft </w:t>
      </w:r>
      <w:r w:rsidR="000B34CE">
        <w:rPr>
          <w:rFonts w:asciiTheme="minorHAnsi" w:hAnsiTheme="minorHAnsi" w:cstheme="minorHAnsi"/>
        </w:rPr>
        <w:t>Teams, where we would s</w:t>
      </w:r>
      <w:r w:rsidR="003C5D53">
        <w:rPr>
          <w:rFonts w:asciiTheme="minorHAnsi" w:hAnsiTheme="minorHAnsi" w:cstheme="minorHAnsi"/>
        </w:rPr>
        <w:t>hare our progress and feedback.</w:t>
      </w:r>
    </w:p>
    <w:p w14:paraId="78505F6E" w14:textId="55F5DBC8" w:rsidR="003C5D53" w:rsidRDefault="003C5D53" w:rsidP="00A80F1B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We also conducted </w:t>
      </w:r>
      <w:r w:rsidR="009463E5">
        <w:rPr>
          <w:rFonts w:asciiTheme="minorHAnsi" w:hAnsiTheme="minorHAnsi" w:cstheme="minorHAnsi"/>
        </w:rPr>
        <w:t xml:space="preserve">standup meetings to update each other </w:t>
      </w:r>
      <w:r w:rsidR="00E475F4">
        <w:rPr>
          <w:rFonts w:asciiTheme="minorHAnsi" w:hAnsiTheme="minorHAnsi" w:cstheme="minorHAnsi"/>
        </w:rPr>
        <w:t xml:space="preserve">and our lecturer </w:t>
      </w:r>
      <w:r w:rsidR="009E3B80">
        <w:rPr>
          <w:rFonts w:asciiTheme="minorHAnsi" w:hAnsiTheme="minorHAnsi" w:cstheme="minorHAnsi"/>
        </w:rPr>
        <w:t>on</w:t>
      </w:r>
      <w:r w:rsidR="00E475F4">
        <w:rPr>
          <w:rFonts w:asciiTheme="minorHAnsi" w:hAnsiTheme="minorHAnsi" w:cstheme="minorHAnsi"/>
        </w:rPr>
        <w:t xml:space="preserve"> our progress and </w:t>
      </w:r>
      <w:r w:rsidR="009E3B80">
        <w:rPr>
          <w:rFonts w:asciiTheme="minorHAnsi" w:hAnsiTheme="minorHAnsi" w:cstheme="minorHAnsi"/>
        </w:rPr>
        <w:t>devise</w:t>
      </w:r>
      <w:r w:rsidR="00E475F4">
        <w:rPr>
          <w:rFonts w:asciiTheme="minorHAnsi" w:hAnsiTheme="minorHAnsi" w:cstheme="minorHAnsi"/>
        </w:rPr>
        <w:t xml:space="preserve"> a plan for what is ahead of us</w:t>
      </w:r>
      <w:r w:rsidR="009E3B80">
        <w:rPr>
          <w:rFonts w:asciiTheme="minorHAnsi" w:hAnsiTheme="minorHAnsi" w:cstheme="minorHAnsi"/>
        </w:rPr>
        <w:t>.</w:t>
      </w:r>
    </w:p>
    <w:p w14:paraId="73FE608F" w14:textId="1B46E9A0" w:rsidR="009E3B80" w:rsidRPr="00805BFE" w:rsidRDefault="0028559F" w:rsidP="00A80F1B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Each task for every team member was also</w:t>
      </w:r>
      <w:r w:rsidR="00EA7ADE">
        <w:rPr>
          <w:rFonts w:asciiTheme="minorHAnsi" w:hAnsiTheme="minorHAnsi" w:cstheme="minorHAnsi"/>
        </w:rPr>
        <w:t xml:space="preserve"> used to create a backlog item on GitHub</w:t>
      </w:r>
      <w:r w:rsidR="00B51013">
        <w:rPr>
          <w:rFonts w:asciiTheme="minorHAnsi" w:hAnsiTheme="minorHAnsi" w:cstheme="minorHAnsi"/>
        </w:rPr>
        <w:t xml:space="preserve"> enabling us to keep proper track of the whole project.</w:t>
      </w:r>
    </w:p>
    <w:p w14:paraId="7C91B974" w14:textId="03D0E799" w:rsidR="00A80F1B" w:rsidRDefault="00A80F1B" w:rsidP="00A80F1B">
      <w:pPr>
        <w:pStyle w:val="Heading3"/>
      </w:pPr>
      <w:bookmarkStart w:id="16" w:name="_Toc168868208"/>
      <w:r>
        <w:t>Sprint planning and Sprint Review meetings</w:t>
      </w:r>
      <w:bookmarkEnd w:id="16"/>
    </w:p>
    <w:p w14:paraId="798176C8" w14:textId="0D880D9D" w:rsidR="00AF3C2C" w:rsidRPr="00AF3C2C" w:rsidRDefault="00395D3A" w:rsidP="00AF3C2C">
      <w:r w:rsidRPr="00476BD6">
        <w:rPr>
          <w:rFonts w:asciiTheme="minorHAnsi" w:hAnsiTheme="minorHAnsi" w:cstheme="minorHAnsi"/>
        </w:rPr>
        <w:drawing>
          <wp:anchor distT="0" distB="0" distL="114300" distR="114300" simplePos="0" relativeHeight="251659264" behindDoc="0" locked="0" layoutInCell="1" allowOverlap="1" wp14:anchorId="579527AE" wp14:editId="7AD3B582">
            <wp:simplePos x="0" y="0"/>
            <wp:positionH relativeFrom="column">
              <wp:posOffset>30480</wp:posOffset>
            </wp:positionH>
            <wp:positionV relativeFrom="paragraph">
              <wp:posOffset>114300</wp:posOffset>
            </wp:positionV>
            <wp:extent cx="5731510" cy="1463675"/>
            <wp:effectExtent l="0" t="0" r="2540" b="3175"/>
            <wp:wrapNone/>
            <wp:docPr id="109199070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1990708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636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160FFCC" w14:textId="1D8EEF56" w:rsidR="00A80F1B" w:rsidRDefault="00AF3C2C" w:rsidP="00A80F1B">
      <w:r>
        <w:t xml:space="preserve"> </w:t>
      </w:r>
    </w:p>
    <w:p w14:paraId="071B7953" w14:textId="103B9DF8" w:rsidR="00A80F1B" w:rsidRDefault="00A80F1B" w:rsidP="00A80F1B"/>
    <w:p w14:paraId="4FB948AE" w14:textId="039F3AA0" w:rsidR="00A80F1B" w:rsidRDefault="00A80F1B" w:rsidP="00A80F1B"/>
    <w:p w14:paraId="52D64458" w14:textId="60F3655B" w:rsidR="007B2F66" w:rsidRDefault="007B2F66" w:rsidP="00A80F1B"/>
    <w:p w14:paraId="48D66F51" w14:textId="74843311" w:rsidR="007B2F66" w:rsidRDefault="00395D3A" w:rsidP="00A80F1B">
      <w:r w:rsidRPr="009E3886">
        <w:rPr>
          <w:rFonts w:asciiTheme="minorHAnsi" w:hAnsiTheme="minorHAnsi" w:cstheme="minorHAnsi"/>
        </w:rPr>
        <w:lastRenderedPageBreak/>
        <w:drawing>
          <wp:anchor distT="0" distB="0" distL="114300" distR="114300" simplePos="0" relativeHeight="251660288" behindDoc="0" locked="0" layoutInCell="1" allowOverlap="1" wp14:anchorId="61E6A6C4" wp14:editId="0EA7F94E">
            <wp:simplePos x="0" y="0"/>
            <wp:positionH relativeFrom="margin">
              <wp:align>left</wp:align>
            </wp:positionH>
            <wp:positionV relativeFrom="paragraph">
              <wp:posOffset>-504190</wp:posOffset>
            </wp:positionV>
            <wp:extent cx="5731510" cy="1317625"/>
            <wp:effectExtent l="0" t="0" r="2540" b="0"/>
            <wp:wrapNone/>
            <wp:docPr id="19646137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461371" name="Picture 1" descr="A screenshot of a computer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176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8E65704" w14:textId="77777777" w:rsidR="00395D3A" w:rsidRDefault="00395D3A" w:rsidP="00A80F1B"/>
    <w:p w14:paraId="6CC4B876" w14:textId="77777777" w:rsidR="00395D3A" w:rsidRDefault="00395D3A" w:rsidP="00A80F1B"/>
    <w:p w14:paraId="7B67CE0F" w14:textId="77777777" w:rsidR="007B2F66" w:rsidRDefault="007B2F66" w:rsidP="00A80F1B"/>
    <w:p w14:paraId="0D6E9C0E" w14:textId="77777777" w:rsidR="00960088" w:rsidRDefault="00960088" w:rsidP="00A80F1B">
      <w:pPr>
        <w:rPr>
          <w:rFonts w:asciiTheme="minorHAnsi" w:hAnsiTheme="minorHAnsi" w:cstheme="minorHAnsi"/>
        </w:rPr>
      </w:pPr>
    </w:p>
    <w:p w14:paraId="6AC06EEF" w14:textId="04CB5C9A" w:rsidR="007B2F66" w:rsidRDefault="007B2F66" w:rsidP="00A80F1B">
      <w:r w:rsidRPr="007B2F66">
        <w:drawing>
          <wp:inline distT="0" distB="0" distL="0" distR="0" wp14:anchorId="7A044636" wp14:editId="364B486F">
            <wp:extent cx="5731510" cy="3009265"/>
            <wp:effectExtent l="0" t="0" r="2540" b="635"/>
            <wp:docPr id="196631279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6312799" name="Picture 1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09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39D3B8" w14:textId="08AC3B24" w:rsidR="007B2F66" w:rsidRDefault="00960088" w:rsidP="00A80F1B">
      <w:pPr>
        <w:rPr>
          <w:rFonts w:asciiTheme="minorHAnsi" w:hAnsiTheme="minorHAnsi" w:cstheme="minorHAnsi"/>
        </w:rPr>
      </w:pPr>
      <w:r w:rsidRPr="00960088">
        <w:rPr>
          <w:rFonts w:asciiTheme="minorHAnsi" w:hAnsiTheme="minorHAnsi" w:cstheme="minorHAnsi"/>
        </w:rPr>
        <w:drawing>
          <wp:anchor distT="0" distB="0" distL="114300" distR="114300" simplePos="0" relativeHeight="251661312" behindDoc="0" locked="0" layoutInCell="1" allowOverlap="1" wp14:anchorId="11D72C7D" wp14:editId="6BD164E0">
            <wp:simplePos x="0" y="0"/>
            <wp:positionH relativeFrom="margin">
              <wp:align>left</wp:align>
            </wp:positionH>
            <wp:positionV relativeFrom="paragraph">
              <wp:posOffset>3810</wp:posOffset>
            </wp:positionV>
            <wp:extent cx="5731510" cy="2971165"/>
            <wp:effectExtent l="0" t="0" r="2540" b="635"/>
            <wp:wrapNone/>
            <wp:docPr id="3961252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612522" name="Picture 1" descr="A screenshot of a computer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711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8A420CF" w14:textId="77777777" w:rsidR="00960088" w:rsidRDefault="00960088" w:rsidP="00A80F1B">
      <w:pPr>
        <w:rPr>
          <w:rFonts w:asciiTheme="minorHAnsi" w:hAnsiTheme="minorHAnsi" w:cstheme="minorHAnsi"/>
        </w:rPr>
      </w:pPr>
    </w:p>
    <w:p w14:paraId="47079595" w14:textId="77777777" w:rsidR="00960088" w:rsidRDefault="00960088" w:rsidP="00A80F1B">
      <w:pPr>
        <w:rPr>
          <w:rFonts w:asciiTheme="minorHAnsi" w:hAnsiTheme="minorHAnsi" w:cstheme="minorHAnsi"/>
        </w:rPr>
      </w:pPr>
    </w:p>
    <w:p w14:paraId="37F87923" w14:textId="77777777" w:rsidR="00960088" w:rsidRDefault="00960088" w:rsidP="00A80F1B">
      <w:pPr>
        <w:rPr>
          <w:rFonts w:asciiTheme="minorHAnsi" w:hAnsiTheme="minorHAnsi" w:cstheme="minorHAnsi"/>
        </w:rPr>
      </w:pPr>
    </w:p>
    <w:p w14:paraId="4DA4CDB0" w14:textId="77777777" w:rsidR="00960088" w:rsidRDefault="00960088" w:rsidP="00A80F1B">
      <w:pPr>
        <w:rPr>
          <w:rFonts w:asciiTheme="minorHAnsi" w:hAnsiTheme="minorHAnsi" w:cstheme="minorHAnsi"/>
        </w:rPr>
      </w:pPr>
    </w:p>
    <w:p w14:paraId="2BED0968" w14:textId="77777777" w:rsidR="00960088" w:rsidRDefault="00960088" w:rsidP="00A80F1B">
      <w:pPr>
        <w:rPr>
          <w:rFonts w:asciiTheme="minorHAnsi" w:hAnsiTheme="minorHAnsi" w:cstheme="minorHAnsi"/>
        </w:rPr>
      </w:pPr>
    </w:p>
    <w:p w14:paraId="5ECB5F6B" w14:textId="77777777" w:rsidR="00960088" w:rsidRDefault="00960088" w:rsidP="00A80F1B">
      <w:pPr>
        <w:rPr>
          <w:rFonts w:asciiTheme="minorHAnsi" w:hAnsiTheme="minorHAnsi" w:cstheme="minorHAnsi"/>
        </w:rPr>
      </w:pPr>
    </w:p>
    <w:p w14:paraId="3372B83D" w14:textId="77777777" w:rsidR="00960088" w:rsidRDefault="00960088" w:rsidP="00A80F1B">
      <w:pPr>
        <w:rPr>
          <w:rFonts w:asciiTheme="minorHAnsi" w:hAnsiTheme="minorHAnsi" w:cstheme="minorHAnsi"/>
        </w:rPr>
      </w:pPr>
    </w:p>
    <w:p w14:paraId="1047821D" w14:textId="77777777" w:rsidR="00960088" w:rsidRDefault="00960088" w:rsidP="00A80F1B">
      <w:pPr>
        <w:rPr>
          <w:rFonts w:asciiTheme="minorHAnsi" w:hAnsiTheme="minorHAnsi" w:cstheme="minorHAnsi"/>
        </w:rPr>
      </w:pPr>
    </w:p>
    <w:p w14:paraId="08793A86" w14:textId="77777777" w:rsidR="00960088" w:rsidRDefault="00960088" w:rsidP="00A80F1B">
      <w:pPr>
        <w:rPr>
          <w:rFonts w:asciiTheme="minorHAnsi" w:hAnsiTheme="minorHAnsi" w:cstheme="minorHAnsi"/>
        </w:rPr>
      </w:pPr>
    </w:p>
    <w:p w14:paraId="617937AF" w14:textId="77777777" w:rsidR="00960088" w:rsidRDefault="00960088" w:rsidP="00A80F1B">
      <w:pPr>
        <w:rPr>
          <w:rFonts w:asciiTheme="minorHAnsi" w:hAnsiTheme="minorHAnsi" w:cstheme="minorHAnsi"/>
        </w:rPr>
      </w:pPr>
    </w:p>
    <w:p w14:paraId="55C7D495" w14:textId="77777777" w:rsidR="00960088" w:rsidRDefault="00960088" w:rsidP="00A80F1B">
      <w:pPr>
        <w:rPr>
          <w:rFonts w:asciiTheme="minorHAnsi" w:hAnsiTheme="minorHAnsi" w:cstheme="minorHAnsi"/>
        </w:rPr>
      </w:pPr>
    </w:p>
    <w:p w14:paraId="432A257E" w14:textId="77777777" w:rsidR="00960088" w:rsidRDefault="00960088" w:rsidP="00A80F1B">
      <w:pPr>
        <w:rPr>
          <w:rFonts w:asciiTheme="minorHAnsi" w:hAnsiTheme="minorHAnsi" w:cstheme="minorHAnsi"/>
        </w:rPr>
      </w:pPr>
    </w:p>
    <w:p w14:paraId="1CD4A60F" w14:textId="09024AB3" w:rsidR="00A80F1B" w:rsidRDefault="007B2F66" w:rsidP="00A80F1B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GitHub backlog </w:t>
      </w:r>
      <w:proofErr w:type="gramStart"/>
      <w:r>
        <w:rPr>
          <w:rFonts w:asciiTheme="minorHAnsi" w:hAnsiTheme="minorHAnsi" w:cstheme="minorHAnsi"/>
        </w:rPr>
        <w:t>Board:-</w:t>
      </w:r>
      <w:proofErr w:type="gramEnd"/>
      <w:r w:rsidR="00A24C5E">
        <w:rPr>
          <w:rFonts w:asciiTheme="minorHAnsi" w:hAnsiTheme="minorHAnsi" w:cstheme="minorHAnsi"/>
        </w:rPr>
        <w:t xml:space="preserve"> </w:t>
      </w:r>
      <w:hyperlink r:id="rId16" w:history="1">
        <w:r w:rsidR="00891F07" w:rsidRPr="00945CDF">
          <w:rPr>
            <w:rStyle w:val="Hyperlink"/>
            <w:rFonts w:asciiTheme="minorHAnsi" w:hAnsiTheme="minorHAnsi" w:cstheme="minorHAnsi"/>
          </w:rPr>
          <w:t>https://github.com/users/Satyamb-03/projects/3</w:t>
        </w:r>
      </w:hyperlink>
    </w:p>
    <w:p w14:paraId="101CADF0" w14:textId="77777777" w:rsidR="00891F07" w:rsidRDefault="00891F07" w:rsidP="00A80F1B">
      <w:pPr>
        <w:rPr>
          <w:rFonts w:asciiTheme="minorHAnsi" w:hAnsiTheme="minorHAnsi" w:cstheme="minorHAnsi"/>
        </w:rPr>
      </w:pPr>
    </w:p>
    <w:p w14:paraId="757AF69E" w14:textId="77777777" w:rsidR="00960088" w:rsidRPr="00141DD4" w:rsidRDefault="00960088" w:rsidP="00A80F1B">
      <w:pPr>
        <w:rPr>
          <w:rFonts w:asciiTheme="minorHAnsi" w:hAnsiTheme="minorHAnsi" w:cstheme="minorHAnsi"/>
        </w:rPr>
      </w:pPr>
    </w:p>
    <w:p w14:paraId="5BF68EE4" w14:textId="35A6A766" w:rsidR="00A80F1B" w:rsidRDefault="00A80F1B" w:rsidP="00A80F1B">
      <w:pPr>
        <w:pStyle w:val="Heading1"/>
      </w:pPr>
      <w:bookmarkStart w:id="17" w:name="_Toc168868209"/>
      <w:r>
        <w:lastRenderedPageBreak/>
        <w:t>Version Controlling</w:t>
      </w:r>
      <w:bookmarkEnd w:id="17"/>
    </w:p>
    <w:p w14:paraId="1A3DEBF6" w14:textId="75830FA1" w:rsidR="00A80F1B" w:rsidRDefault="00D06D80" w:rsidP="00A80F1B">
      <w:r>
        <w:t xml:space="preserve"> </w:t>
      </w:r>
    </w:p>
    <w:p w14:paraId="5434DBD5" w14:textId="77777777" w:rsidR="001324BB" w:rsidRDefault="00FF6B87" w:rsidP="00A80F1B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Using GitHub for version control was very essential for maintaining the source code.</w:t>
      </w:r>
    </w:p>
    <w:p w14:paraId="152EE373" w14:textId="118F6F4C" w:rsidR="00E867E1" w:rsidRDefault="001324BB" w:rsidP="00A80F1B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Numerous different branches were made based on the main branch</w:t>
      </w:r>
      <w:r w:rsidR="00AC1F94">
        <w:rPr>
          <w:rFonts w:asciiTheme="minorHAnsi" w:hAnsiTheme="minorHAnsi" w:cstheme="minorHAnsi"/>
        </w:rPr>
        <w:t xml:space="preserve"> for each team member to work on. </w:t>
      </w:r>
      <w:r w:rsidR="00FF6B87">
        <w:rPr>
          <w:rFonts w:asciiTheme="minorHAnsi" w:hAnsiTheme="minorHAnsi" w:cstheme="minorHAnsi"/>
        </w:rPr>
        <w:t xml:space="preserve"> </w:t>
      </w:r>
      <w:r w:rsidR="00AF7182">
        <w:rPr>
          <w:rFonts w:asciiTheme="minorHAnsi" w:hAnsiTheme="minorHAnsi" w:cstheme="minorHAnsi"/>
        </w:rPr>
        <w:t>It proved to be a very vital tool</w:t>
      </w:r>
      <w:r w:rsidR="00881B44">
        <w:rPr>
          <w:rFonts w:asciiTheme="minorHAnsi" w:hAnsiTheme="minorHAnsi" w:cstheme="minorHAnsi"/>
        </w:rPr>
        <w:t xml:space="preserve"> for accessing changes made by other team members into the individual local device and </w:t>
      </w:r>
      <w:r>
        <w:rPr>
          <w:rFonts w:asciiTheme="minorHAnsi" w:hAnsiTheme="minorHAnsi" w:cstheme="minorHAnsi"/>
        </w:rPr>
        <w:t>pushing</w:t>
      </w:r>
      <w:r w:rsidR="00881B44">
        <w:rPr>
          <w:rFonts w:asciiTheme="minorHAnsi" w:hAnsiTheme="minorHAnsi" w:cstheme="minorHAnsi"/>
        </w:rPr>
        <w:t xml:space="preserve"> your changes </w:t>
      </w:r>
      <w:r>
        <w:rPr>
          <w:rFonts w:asciiTheme="minorHAnsi" w:hAnsiTheme="minorHAnsi" w:cstheme="minorHAnsi"/>
        </w:rPr>
        <w:t>to</w:t>
      </w:r>
      <w:r w:rsidR="00881B44">
        <w:rPr>
          <w:rFonts w:asciiTheme="minorHAnsi" w:hAnsiTheme="minorHAnsi" w:cstheme="minorHAnsi"/>
        </w:rPr>
        <w:t xml:space="preserve"> the main branch of the repository.</w:t>
      </w:r>
    </w:p>
    <w:p w14:paraId="063E9A7F" w14:textId="295BD5F9" w:rsidR="00AC1F94" w:rsidRDefault="00AC1F94" w:rsidP="00A80F1B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Initially, there were some hurdles </w:t>
      </w:r>
      <w:r w:rsidR="000D6398">
        <w:rPr>
          <w:rFonts w:asciiTheme="minorHAnsi" w:hAnsiTheme="minorHAnsi" w:cstheme="minorHAnsi"/>
        </w:rPr>
        <w:t>in</w:t>
      </w:r>
      <w:r>
        <w:rPr>
          <w:rFonts w:asciiTheme="minorHAnsi" w:hAnsiTheme="minorHAnsi" w:cstheme="minorHAnsi"/>
        </w:rPr>
        <w:t xml:space="preserve"> setting up GitHub along with Visual Studio as there were some </w:t>
      </w:r>
      <w:r w:rsidR="000D6398">
        <w:rPr>
          <w:rFonts w:asciiTheme="minorHAnsi" w:hAnsiTheme="minorHAnsi" w:cstheme="minorHAnsi"/>
        </w:rPr>
        <w:t>problems faced by us regarding conflicts wh</w:t>
      </w:r>
      <w:r w:rsidR="00D06D80">
        <w:rPr>
          <w:rFonts w:asciiTheme="minorHAnsi" w:hAnsiTheme="minorHAnsi" w:cstheme="minorHAnsi"/>
        </w:rPr>
        <w:t xml:space="preserve">ile committing our changes, all of which were solved </w:t>
      </w:r>
      <w:proofErr w:type="gramStart"/>
      <w:r w:rsidR="00D06D80">
        <w:rPr>
          <w:rFonts w:asciiTheme="minorHAnsi" w:hAnsiTheme="minorHAnsi" w:cstheme="minorHAnsi"/>
        </w:rPr>
        <w:t>later on</w:t>
      </w:r>
      <w:proofErr w:type="gramEnd"/>
      <w:r w:rsidR="00D06D80">
        <w:rPr>
          <w:rFonts w:asciiTheme="minorHAnsi" w:hAnsiTheme="minorHAnsi" w:cstheme="minorHAnsi"/>
        </w:rPr>
        <w:t>.</w:t>
      </w:r>
    </w:p>
    <w:p w14:paraId="04694595" w14:textId="5C6A92AA" w:rsidR="001324BB" w:rsidRPr="00E867E1" w:rsidRDefault="00C26C83" w:rsidP="00A80F1B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GitHub </w:t>
      </w:r>
      <w:proofErr w:type="gramStart"/>
      <w:r>
        <w:rPr>
          <w:rFonts w:asciiTheme="minorHAnsi" w:hAnsiTheme="minorHAnsi" w:cstheme="minorHAnsi"/>
        </w:rPr>
        <w:t>repo:-</w:t>
      </w:r>
      <w:proofErr w:type="gramEnd"/>
      <w:r>
        <w:rPr>
          <w:rFonts w:asciiTheme="minorHAnsi" w:hAnsiTheme="minorHAnsi" w:cstheme="minorHAnsi"/>
        </w:rPr>
        <w:t xml:space="preserve"> </w:t>
      </w:r>
      <w:r w:rsidR="00126AC8">
        <w:rPr>
          <w:rFonts w:asciiTheme="minorHAnsi" w:hAnsiTheme="minorHAnsi" w:cstheme="minorHAnsi"/>
        </w:rPr>
        <w:t xml:space="preserve"> </w:t>
      </w:r>
      <w:r w:rsidR="00126AC8" w:rsidRPr="00126AC8">
        <w:rPr>
          <w:rFonts w:asciiTheme="minorHAnsi" w:hAnsiTheme="minorHAnsi" w:cstheme="minorHAnsi"/>
        </w:rPr>
        <w:t>https://github.com/Satyamb-03/Cafe_Studio02</w:t>
      </w:r>
    </w:p>
    <w:p w14:paraId="2338CA43" w14:textId="77777777" w:rsidR="00A80F1B" w:rsidRPr="00A80F1B" w:rsidRDefault="00A80F1B" w:rsidP="00A80F1B"/>
    <w:p w14:paraId="62D45CEB" w14:textId="5973C7E0" w:rsidR="00A80F1B" w:rsidRDefault="00A80F1B" w:rsidP="00A80F1B">
      <w:pPr>
        <w:pStyle w:val="Heading1"/>
      </w:pPr>
      <w:bookmarkStart w:id="18" w:name="_Toc168868210"/>
      <w:r>
        <w:t>Contributions</w:t>
      </w:r>
      <w:bookmarkEnd w:id="18"/>
    </w:p>
    <w:p w14:paraId="6B5E10E5" w14:textId="4ABA52C7" w:rsidR="006543B3" w:rsidRDefault="006543B3" w:rsidP="00A80F1B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atyam:</w:t>
      </w:r>
      <w:r w:rsidR="008974DB">
        <w:rPr>
          <w:rFonts w:asciiTheme="minorHAnsi" w:hAnsiTheme="minorHAnsi" w:cstheme="minorHAnsi"/>
        </w:rPr>
        <w:t xml:space="preserve"> Home page, </w:t>
      </w:r>
      <w:proofErr w:type="spellStart"/>
      <w:r w:rsidR="008974DB">
        <w:rPr>
          <w:rFonts w:asciiTheme="minorHAnsi" w:hAnsiTheme="minorHAnsi" w:cstheme="minorHAnsi"/>
        </w:rPr>
        <w:t>ContactUs</w:t>
      </w:r>
      <w:proofErr w:type="spellEnd"/>
      <w:r w:rsidR="008974DB">
        <w:rPr>
          <w:rFonts w:asciiTheme="minorHAnsi" w:hAnsiTheme="minorHAnsi" w:cstheme="minorHAnsi"/>
        </w:rPr>
        <w:t xml:space="preserve"> page, uniformity in theme</w:t>
      </w:r>
      <w:r w:rsidR="00FA2637">
        <w:rPr>
          <w:rFonts w:asciiTheme="minorHAnsi" w:hAnsiTheme="minorHAnsi" w:cstheme="minorHAnsi"/>
        </w:rPr>
        <w:t xml:space="preserve">, </w:t>
      </w:r>
      <w:r w:rsidR="005F024F">
        <w:rPr>
          <w:rFonts w:asciiTheme="minorHAnsi" w:hAnsiTheme="minorHAnsi" w:cstheme="minorHAnsi"/>
        </w:rPr>
        <w:t xml:space="preserve">class diagram, sequence diagram, </w:t>
      </w:r>
      <w:r w:rsidR="00FA2637">
        <w:rPr>
          <w:rFonts w:asciiTheme="minorHAnsi" w:hAnsiTheme="minorHAnsi" w:cstheme="minorHAnsi"/>
        </w:rPr>
        <w:t>reviewing codes, and solving errors.</w:t>
      </w:r>
    </w:p>
    <w:p w14:paraId="53CF1672" w14:textId="5E385D68" w:rsidR="00FA2637" w:rsidRDefault="00FA2637" w:rsidP="00A80F1B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annu: </w:t>
      </w:r>
      <w:r w:rsidR="009E7B6F">
        <w:rPr>
          <w:rFonts w:asciiTheme="minorHAnsi" w:hAnsiTheme="minorHAnsi" w:cstheme="minorHAnsi"/>
        </w:rPr>
        <w:t>Promotions page, persona, and scenarios</w:t>
      </w:r>
    </w:p>
    <w:p w14:paraId="29A5DD5D" w14:textId="57BD7B14" w:rsidR="009E7B6F" w:rsidRDefault="009E7B6F" w:rsidP="00A80F1B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Ramandeep: Menu page,</w:t>
      </w:r>
      <w:r w:rsidR="00ED5B90">
        <w:rPr>
          <w:rFonts w:asciiTheme="minorHAnsi" w:hAnsiTheme="minorHAnsi" w:cstheme="minorHAnsi"/>
        </w:rPr>
        <w:t xml:space="preserve"> cart</w:t>
      </w:r>
      <w:r w:rsidR="00865C59">
        <w:rPr>
          <w:rFonts w:asciiTheme="minorHAnsi" w:hAnsiTheme="minorHAnsi" w:cstheme="minorHAnsi"/>
        </w:rPr>
        <w:t xml:space="preserve"> </w:t>
      </w:r>
      <w:r w:rsidR="00ED5B90">
        <w:rPr>
          <w:rFonts w:asciiTheme="minorHAnsi" w:hAnsiTheme="minorHAnsi" w:cstheme="minorHAnsi"/>
        </w:rPr>
        <w:t>(along with Satyam), and Storyboard</w:t>
      </w:r>
      <w:r w:rsidR="00CA6B57">
        <w:rPr>
          <w:rFonts w:asciiTheme="minorHAnsi" w:hAnsiTheme="minorHAnsi" w:cstheme="minorHAnsi"/>
        </w:rPr>
        <w:t>.</w:t>
      </w:r>
    </w:p>
    <w:p w14:paraId="15B6F537" w14:textId="1A0BF4DD" w:rsidR="009E7B6F" w:rsidRPr="006543B3" w:rsidRDefault="009E7B6F" w:rsidP="00A80F1B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Navdeep:</w:t>
      </w:r>
      <w:r w:rsidR="00CA6B57">
        <w:rPr>
          <w:rFonts w:asciiTheme="minorHAnsi" w:hAnsiTheme="minorHAnsi" w:cstheme="minorHAnsi"/>
        </w:rPr>
        <w:t xml:space="preserve"> Login, registration</w:t>
      </w:r>
      <w:r w:rsidR="00865C59">
        <w:rPr>
          <w:rFonts w:asciiTheme="minorHAnsi" w:hAnsiTheme="minorHAnsi" w:cstheme="minorHAnsi"/>
        </w:rPr>
        <w:t xml:space="preserve"> </w:t>
      </w:r>
      <w:r w:rsidR="00CA6B57">
        <w:rPr>
          <w:rFonts w:asciiTheme="minorHAnsi" w:hAnsiTheme="minorHAnsi" w:cstheme="minorHAnsi"/>
        </w:rPr>
        <w:t xml:space="preserve">(along with Satyam), and </w:t>
      </w:r>
      <w:r w:rsidR="005F024F">
        <w:rPr>
          <w:rFonts w:asciiTheme="minorHAnsi" w:hAnsiTheme="minorHAnsi" w:cstheme="minorHAnsi"/>
        </w:rPr>
        <w:t>Wireframes.</w:t>
      </w:r>
    </w:p>
    <w:p w14:paraId="6C69C869" w14:textId="77777777" w:rsidR="00A80F1B" w:rsidRDefault="00A80F1B" w:rsidP="00A80F1B"/>
    <w:p w14:paraId="23713266" w14:textId="40A388CC" w:rsidR="00A80F1B" w:rsidRDefault="00A80F1B" w:rsidP="00A80F1B">
      <w:pPr>
        <w:pStyle w:val="Heading1"/>
        <w:numPr>
          <w:ilvl w:val="0"/>
          <w:numId w:val="0"/>
        </w:numPr>
      </w:pPr>
      <w:bookmarkStart w:id="19" w:name="_Toc168868211"/>
      <w:r>
        <w:t>References</w:t>
      </w:r>
      <w:bookmarkEnd w:id="19"/>
      <w:r>
        <w:t xml:space="preserve"> </w:t>
      </w:r>
    </w:p>
    <w:p w14:paraId="24391DB6" w14:textId="77777777" w:rsidR="00640EDA" w:rsidRDefault="00FC3706" w:rsidP="00A80F1B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For </w:t>
      </w:r>
      <w:r w:rsidR="0017757B">
        <w:rPr>
          <w:rFonts w:asciiTheme="minorHAnsi" w:hAnsiTheme="minorHAnsi" w:cstheme="minorHAnsi"/>
        </w:rPr>
        <w:t xml:space="preserve">inspiration of the café app: </w:t>
      </w:r>
    </w:p>
    <w:p w14:paraId="154F6A3B" w14:textId="56B6DA7C" w:rsidR="00A80F1B" w:rsidRDefault="0017757B" w:rsidP="00A80F1B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orella</w:t>
      </w:r>
      <w:r w:rsidR="00640EDA">
        <w:rPr>
          <w:rFonts w:asciiTheme="minorHAnsi" w:hAnsiTheme="minorHAnsi" w:cstheme="minorHAnsi"/>
        </w:rPr>
        <w:t xml:space="preserve"> </w:t>
      </w:r>
      <w:r w:rsidR="0015039C">
        <w:rPr>
          <w:rFonts w:asciiTheme="minorHAnsi" w:hAnsiTheme="minorHAnsi" w:cstheme="minorHAnsi"/>
        </w:rPr>
        <w:t xml:space="preserve">- </w:t>
      </w:r>
      <w:hyperlink r:id="rId17" w:history="1">
        <w:r w:rsidR="0031311D" w:rsidRPr="00945CDF">
          <w:rPr>
            <w:rStyle w:val="Hyperlink"/>
            <w:rFonts w:asciiTheme="minorHAnsi" w:hAnsiTheme="minorHAnsi" w:cstheme="minorHAnsi"/>
          </w:rPr>
          <w:t>https://www.sorellacafe.co.nz/</w:t>
        </w:r>
      </w:hyperlink>
    </w:p>
    <w:p w14:paraId="622BBC9F" w14:textId="77777777" w:rsidR="0031311D" w:rsidRDefault="0031311D" w:rsidP="00A80F1B">
      <w:pPr>
        <w:rPr>
          <w:rFonts w:asciiTheme="minorHAnsi" w:hAnsiTheme="minorHAnsi" w:cstheme="minorHAnsi"/>
        </w:rPr>
      </w:pPr>
    </w:p>
    <w:p w14:paraId="21F690FC" w14:textId="77777777" w:rsidR="00640EDA" w:rsidRDefault="0017757B" w:rsidP="00A80F1B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For bits of codes and error solving:</w:t>
      </w:r>
    </w:p>
    <w:p w14:paraId="0B74FCE1" w14:textId="3A548639" w:rsidR="0031311D" w:rsidRDefault="007A75ED" w:rsidP="00A80F1B">
      <w:pPr>
        <w:rPr>
          <w:rFonts w:asciiTheme="minorHAnsi" w:hAnsiTheme="minorHAnsi" w:cstheme="minorHAnsi"/>
        </w:rPr>
      </w:pPr>
      <w:proofErr w:type="spellStart"/>
      <w:r>
        <w:rPr>
          <w:rFonts w:asciiTheme="minorHAnsi" w:hAnsiTheme="minorHAnsi" w:cstheme="minorHAnsi"/>
        </w:rPr>
        <w:t>C</w:t>
      </w:r>
      <w:r w:rsidR="0017757B">
        <w:rPr>
          <w:rFonts w:asciiTheme="minorHAnsi" w:hAnsiTheme="minorHAnsi" w:cstheme="minorHAnsi"/>
        </w:rPr>
        <w:t>hatgpt</w:t>
      </w:r>
      <w:proofErr w:type="spellEnd"/>
      <w:r w:rsidR="0017757B">
        <w:rPr>
          <w:rFonts w:asciiTheme="minorHAnsi" w:hAnsiTheme="minorHAnsi" w:cstheme="minorHAnsi"/>
        </w:rPr>
        <w:t xml:space="preserve"> </w:t>
      </w:r>
      <w:r w:rsidR="00EC14BC">
        <w:rPr>
          <w:rFonts w:asciiTheme="minorHAnsi" w:hAnsiTheme="minorHAnsi" w:cstheme="minorHAnsi"/>
        </w:rPr>
        <w:t>-</w:t>
      </w:r>
      <w:r w:rsidR="00EC14BC" w:rsidRPr="00EC14BC">
        <w:t xml:space="preserve"> </w:t>
      </w:r>
      <w:hyperlink r:id="rId18" w:history="1">
        <w:r w:rsidR="0031311D" w:rsidRPr="00945CDF">
          <w:rPr>
            <w:rStyle w:val="Hyperlink"/>
            <w:rFonts w:asciiTheme="minorHAnsi" w:hAnsiTheme="minorHAnsi" w:cstheme="minorHAnsi"/>
          </w:rPr>
          <w:t>https://chatgpt.com/</w:t>
        </w:r>
      </w:hyperlink>
    </w:p>
    <w:p w14:paraId="71F86589" w14:textId="275FDA93" w:rsidR="0017757B" w:rsidRDefault="007A75ED" w:rsidP="00A80F1B">
      <w:pPr>
        <w:rPr>
          <w:rFonts w:asciiTheme="minorHAnsi" w:hAnsiTheme="minorHAnsi" w:cstheme="minorHAnsi"/>
        </w:rPr>
      </w:pPr>
      <w:proofErr w:type="spellStart"/>
      <w:r>
        <w:rPr>
          <w:rFonts w:asciiTheme="minorHAnsi" w:hAnsiTheme="minorHAnsi" w:cstheme="minorHAnsi"/>
        </w:rPr>
        <w:t>S</w:t>
      </w:r>
      <w:r w:rsidR="00EC14BC">
        <w:rPr>
          <w:rFonts w:asciiTheme="minorHAnsi" w:hAnsiTheme="minorHAnsi" w:cstheme="minorHAnsi"/>
        </w:rPr>
        <w:t>tackoverflow</w:t>
      </w:r>
      <w:proofErr w:type="spellEnd"/>
      <w:r w:rsidR="00EC14BC">
        <w:rPr>
          <w:rFonts w:asciiTheme="minorHAnsi" w:hAnsiTheme="minorHAnsi" w:cstheme="minorHAnsi"/>
        </w:rPr>
        <w:t xml:space="preserve"> -</w:t>
      </w:r>
      <w:r w:rsidR="0015039C">
        <w:rPr>
          <w:rFonts w:asciiTheme="minorHAnsi" w:hAnsiTheme="minorHAnsi" w:cstheme="minorHAnsi"/>
        </w:rPr>
        <w:t xml:space="preserve"> </w:t>
      </w:r>
      <w:hyperlink r:id="rId19" w:history="1">
        <w:r w:rsidR="0031311D" w:rsidRPr="00945CDF">
          <w:rPr>
            <w:rStyle w:val="Hyperlink"/>
            <w:rFonts w:asciiTheme="minorHAnsi" w:hAnsiTheme="minorHAnsi" w:cstheme="minorHAnsi"/>
          </w:rPr>
          <w:t>https://stackoverflow.com/</w:t>
        </w:r>
      </w:hyperlink>
    </w:p>
    <w:p w14:paraId="1CB1DC26" w14:textId="77777777" w:rsidR="0031311D" w:rsidRPr="00FC3706" w:rsidRDefault="0031311D" w:rsidP="00A80F1B">
      <w:pPr>
        <w:rPr>
          <w:rFonts w:asciiTheme="minorHAnsi" w:hAnsiTheme="minorHAnsi" w:cstheme="minorHAnsi"/>
        </w:rPr>
      </w:pPr>
    </w:p>
    <w:p w14:paraId="36459D3C" w14:textId="77777777" w:rsidR="00A80F1B" w:rsidRPr="00A80F1B" w:rsidRDefault="00A80F1B" w:rsidP="00A80F1B">
      <w:pPr>
        <w:pStyle w:val="Heading1"/>
        <w:numPr>
          <w:ilvl w:val="0"/>
          <w:numId w:val="0"/>
        </w:numPr>
      </w:pPr>
    </w:p>
    <w:sectPr w:rsidR="00A80F1B" w:rsidRPr="00A80F1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13D7865"/>
    <w:multiLevelType w:val="multilevel"/>
    <w:tmpl w:val="1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6ECB3D65"/>
    <w:multiLevelType w:val="multilevel"/>
    <w:tmpl w:val="1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72964190"/>
    <w:multiLevelType w:val="hybridMultilevel"/>
    <w:tmpl w:val="F9CED73E"/>
    <w:lvl w:ilvl="0" w:tplc="40090011">
      <w:start w:val="1"/>
      <w:numFmt w:val="decimal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49B38C5"/>
    <w:multiLevelType w:val="hybridMultilevel"/>
    <w:tmpl w:val="1382A2AC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77058233">
    <w:abstractNumId w:val="3"/>
  </w:num>
  <w:num w:numId="2" w16cid:durableId="870385147">
    <w:abstractNumId w:val="0"/>
  </w:num>
  <w:num w:numId="3" w16cid:durableId="1821311098">
    <w:abstractNumId w:val="1"/>
  </w:num>
  <w:num w:numId="4" w16cid:durableId="762915365">
    <w:abstractNumId w:val="1"/>
    <w:lvlOverride w:ilvl="0">
      <w:lvl w:ilvl="0">
        <w:start w:val="1"/>
        <w:numFmt w:val="decimal"/>
        <w:pStyle w:val="Heading1"/>
        <w:lvlText w:val="%1"/>
        <w:lvlJc w:val="left"/>
        <w:pPr>
          <w:ind w:left="432" w:hanging="432"/>
        </w:pPr>
        <w:rPr>
          <w:rFonts w:hint="default"/>
        </w:rPr>
      </w:lvl>
    </w:lvlOverride>
    <w:lvlOverride w:ilvl="1">
      <w:lvl w:ilvl="1">
        <w:start w:val="1"/>
        <w:numFmt w:val="decimal"/>
        <w:lvlRestart w:val="0"/>
        <w:pStyle w:val="Heading2"/>
        <w:lvlText w:val="%1.%2"/>
        <w:lvlJc w:val="left"/>
        <w:pPr>
          <w:ind w:left="576" w:hanging="576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"/>
        <w:lvlText w:val="%1.%2.%3"/>
        <w:lvlJc w:val="left"/>
        <w:pPr>
          <w:ind w:left="720" w:hanging="720"/>
        </w:pPr>
        <w:rPr>
          <w:rFonts w:hint="default"/>
        </w:rPr>
      </w:lvl>
    </w:lvlOverride>
    <w:lvlOverride w:ilvl="3">
      <w:lvl w:ilvl="3">
        <w:start w:val="1"/>
        <w:numFmt w:val="decimal"/>
        <w:pStyle w:val="Heading4"/>
        <w:lvlText w:val="%1.%2.%3.%4"/>
        <w:lvlJc w:val="left"/>
        <w:pPr>
          <w:ind w:left="864" w:hanging="864"/>
        </w:pPr>
        <w:rPr>
          <w:rFonts w:hint="default"/>
        </w:rPr>
      </w:lvl>
    </w:lvlOverride>
    <w:lvlOverride w:ilvl="4">
      <w:lvl w:ilvl="4">
        <w:start w:val="1"/>
        <w:numFmt w:val="decimal"/>
        <w:pStyle w:val="Heading5"/>
        <w:lvlText w:val="%1.%2.%3.%4.%5"/>
        <w:lvlJc w:val="left"/>
        <w:pPr>
          <w:ind w:left="1008" w:hanging="1008"/>
        </w:pPr>
        <w:rPr>
          <w:rFonts w:hint="default"/>
        </w:rPr>
      </w:lvl>
    </w:lvlOverride>
    <w:lvlOverride w:ilvl="5">
      <w:lvl w:ilvl="5">
        <w:start w:val="1"/>
        <w:numFmt w:val="decimal"/>
        <w:pStyle w:val="Heading6"/>
        <w:lvlText w:val="%1.%2.%3.%4.%5.%6"/>
        <w:lvlJc w:val="left"/>
        <w:pPr>
          <w:ind w:left="1152" w:hanging="1152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lvlText w:val="%1.%2.%3.%4.%5.%6.%7"/>
        <w:lvlJc w:val="left"/>
        <w:pPr>
          <w:ind w:left="1296" w:hanging="1296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lvlText w:val="%1.%2.%3.%4.%5.%6.%7.%8"/>
        <w:lvlJc w:val="left"/>
        <w:pPr>
          <w:ind w:left="1440" w:hanging="1440"/>
        </w:pPr>
        <w:rPr>
          <w:rFonts w:hint="default"/>
        </w:rPr>
      </w:lvl>
    </w:lvlOverride>
    <w:lvlOverride w:ilvl="8">
      <w:lvl w:ilvl="8">
        <w:start w:val="1"/>
        <w:numFmt w:val="decimal"/>
        <w:pStyle w:val="Heading9"/>
        <w:lvlText w:val="%1.%2.%3.%4.%5.%6.%7.%8.%9"/>
        <w:lvlJc w:val="left"/>
        <w:pPr>
          <w:ind w:left="1584" w:hanging="1584"/>
        </w:pPr>
        <w:rPr>
          <w:rFonts w:hint="default"/>
        </w:rPr>
      </w:lvl>
    </w:lvlOverride>
  </w:num>
  <w:num w:numId="5" w16cid:durableId="726420858">
    <w:abstractNumId w:val="1"/>
    <w:lvlOverride w:ilvl="0">
      <w:lvl w:ilvl="0">
        <w:start w:val="1"/>
        <w:numFmt w:val="decimal"/>
        <w:pStyle w:val="Heading1"/>
        <w:lvlText w:val="%1"/>
        <w:lvlJc w:val="left"/>
        <w:pPr>
          <w:ind w:left="432" w:hanging="432"/>
        </w:pPr>
        <w:rPr>
          <w:rFonts w:hint="default"/>
        </w:rPr>
      </w:lvl>
    </w:lvlOverride>
    <w:lvlOverride w:ilvl="1">
      <w:lvl w:ilvl="1">
        <w:start w:val="1"/>
        <w:numFmt w:val="decimal"/>
        <w:lvlRestart w:val="0"/>
        <w:pStyle w:val="Heading2"/>
        <w:lvlText w:val="%1.%2"/>
        <w:lvlJc w:val="left"/>
        <w:pPr>
          <w:ind w:left="576" w:hanging="576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"/>
        <w:lvlText w:val="%1.%2.%3"/>
        <w:lvlJc w:val="left"/>
        <w:pPr>
          <w:ind w:left="720" w:hanging="720"/>
        </w:pPr>
        <w:rPr>
          <w:rFonts w:hint="default"/>
        </w:rPr>
      </w:lvl>
    </w:lvlOverride>
    <w:lvlOverride w:ilvl="3">
      <w:lvl w:ilvl="3">
        <w:start w:val="1"/>
        <w:numFmt w:val="decimal"/>
        <w:pStyle w:val="Heading4"/>
        <w:lvlText w:val="%1.%2.%3.%4"/>
        <w:lvlJc w:val="left"/>
        <w:pPr>
          <w:ind w:left="864" w:hanging="864"/>
        </w:pPr>
        <w:rPr>
          <w:rFonts w:hint="default"/>
        </w:rPr>
      </w:lvl>
    </w:lvlOverride>
    <w:lvlOverride w:ilvl="4">
      <w:lvl w:ilvl="4">
        <w:start w:val="1"/>
        <w:numFmt w:val="decimal"/>
        <w:pStyle w:val="Heading5"/>
        <w:lvlText w:val="%1.%2.%3.%4.%5"/>
        <w:lvlJc w:val="left"/>
        <w:pPr>
          <w:ind w:left="1008" w:hanging="1008"/>
        </w:pPr>
        <w:rPr>
          <w:rFonts w:hint="default"/>
        </w:rPr>
      </w:lvl>
    </w:lvlOverride>
    <w:lvlOverride w:ilvl="5">
      <w:lvl w:ilvl="5">
        <w:start w:val="1"/>
        <w:numFmt w:val="decimal"/>
        <w:pStyle w:val="Heading6"/>
        <w:lvlText w:val="%1.%2.%3.%4.%5.%6"/>
        <w:lvlJc w:val="left"/>
        <w:pPr>
          <w:ind w:left="1152" w:hanging="1152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lvlText w:val="%1.%2.%3.%4.%5.%6.%7"/>
        <w:lvlJc w:val="left"/>
        <w:pPr>
          <w:ind w:left="1296" w:hanging="1296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lvlText w:val="%1.%2.%3.%4.%5.%6.%7.%8"/>
        <w:lvlJc w:val="left"/>
        <w:pPr>
          <w:ind w:left="1440" w:hanging="1440"/>
        </w:pPr>
        <w:rPr>
          <w:rFonts w:hint="default"/>
        </w:rPr>
      </w:lvl>
    </w:lvlOverride>
    <w:lvlOverride w:ilvl="8">
      <w:lvl w:ilvl="8">
        <w:start w:val="1"/>
        <w:numFmt w:val="decimal"/>
        <w:pStyle w:val="Heading9"/>
        <w:lvlText w:val="%1.%2.%3.%4.%5.%6.%7.%8.%9"/>
        <w:lvlJc w:val="left"/>
        <w:pPr>
          <w:ind w:left="1584" w:hanging="1584"/>
        </w:pPr>
        <w:rPr>
          <w:rFonts w:hint="default"/>
        </w:rPr>
      </w:lvl>
    </w:lvlOverride>
  </w:num>
  <w:num w:numId="6" w16cid:durableId="90256858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QwMjC3NDQ3NjC2NDdS0lEKTi0uzszPAykwrAUABU2oVSwAAAA="/>
  </w:docVars>
  <w:rsids>
    <w:rsidRoot w:val="00A80F1B"/>
    <w:rsid w:val="0004204D"/>
    <w:rsid w:val="000B30EC"/>
    <w:rsid w:val="000B34CE"/>
    <w:rsid w:val="000B45AA"/>
    <w:rsid w:val="000C3E3B"/>
    <w:rsid w:val="000D6398"/>
    <w:rsid w:val="000E2127"/>
    <w:rsid w:val="00126AC8"/>
    <w:rsid w:val="001324BB"/>
    <w:rsid w:val="00141DD4"/>
    <w:rsid w:val="0015039C"/>
    <w:rsid w:val="00174187"/>
    <w:rsid w:val="0017757B"/>
    <w:rsid w:val="00187CB6"/>
    <w:rsid w:val="001B6B55"/>
    <w:rsid w:val="00226202"/>
    <w:rsid w:val="002303F4"/>
    <w:rsid w:val="00272F25"/>
    <w:rsid w:val="0028559F"/>
    <w:rsid w:val="00290578"/>
    <w:rsid w:val="002D57CF"/>
    <w:rsid w:val="002F3180"/>
    <w:rsid w:val="0031311D"/>
    <w:rsid w:val="0038597A"/>
    <w:rsid w:val="00395D3A"/>
    <w:rsid w:val="003C5D53"/>
    <w:rsid w:val="003C65F8"/>
    <w:rsid w:val="003D3908"/>
    <w:rsid w:val="003F208E"/>
    <w:rsid w:val="00465518"/>
    <w:rsid w:val="00476BD6"/>
    <w:rsid w:val="004E1762"/>
    <w:rsid w:val="00523FAE"/>
    <w:rsid w:val="005416E0"/>
    <w:rsid w:val="005670B3"/>
    <w:rsid w:val="0057693A"/>
    <w:rsid w:val="00585069"/>
    <w:rsid w:val="0059259B"/>
    <w:rsid w:val="005A153F"/>
    <w:rsid w:val="005B757D"/>
    <w:rsid w:val="005F024F"/>
    <w:rsid w:val="00636A21"/>
    <w:rsid w:val="00640EDA"/>
    <w:rsid w:val="006436AD"/>
    <w:rsid w:val="006543B3"/>
    <w:rsid w:val="0065645A"/>
    <w:rsid w:val="00683594"/>
    <w:rsid w:val="006B078C"/>
    <w:rsid w:val="006B5EDA"/>
    <w:rsid w:val="006D61C0"/>
    <w:rsid w:val="006D6DC2"/>
    <w:rsid w:val="0070340B"/>
    <w:rsid w:val="00710B97"/>
    <w:rsid w:val="00735562"/>
    <w:rsid w:val="00751248"/>
    <w:rsid w:val="0076485C"/>
    <w:rsid w:val="0077212A"/>
    <w:rsid w:val="007A54F1"/>
    <w:rsid w:val="007A592A"/>
    <w:rsid w:val="007A75ED"/>
    <w:rsid w:val="007B2F66"/>
    <w:rsid w:val="007D4897"/>
    <w:rsid w:val="00805BFE"/>
    <w:rsid w:val="00830F82"/>
    <w:rsid w:val="00837938"/>
    <w:rsid w:val="00865C59"/>
    <w:rsid w:val="00881B44"/>
    <w:rsid w:val="008918F0"/>
    <w:rsid w:val="00891F07"/>
    <w:rsid w:val="008974DB"/>
    <w:rsid w:val="008A2869"/>
    <w:rsid w:val="008F5412"/>
    <w:rsid w:val="00906368"/>
    <w:rsid w:val="00927344"/>
    <w:rsid w:val="00935FA7"/>
    <w:rsid w:val="009463E5"/>
    <w:rsid w:val="009472EE"/>
    <w:rsid w:val="00960088"/>
    <w:rsid w:val="0096539D"/>
    <w:rsid w:val="00991B56"/>
    <w:rsid w:val="009C0D29"/>
    <w:rsid w:val="009E3886"/>
    <w:rsid w:val="009E3B80"/>
    <w:rsid w:val="009E7B6F"/>
    <w:rsid w:val="00A044A7"/>
    <w:rsid w:val="00A1401A"/>
    <w:rsid w:val="00A154D9"/>
    <w:rsid w:val="00A24C5E"/>
    <w:rsid w:val="00A40EAF"/>
    <w:rsid w:val="00A40EB6"/>
    <w:rsid w:val="00A443AD"/>
    <w:rsid w:val="00A52B92"/>
    <w:rsid w:val="00A80F1B"/>
    <w:rsid w:val="00A8139C"/>
    <w:rsid w:val="00A9580A"/>
    <w:rsid w:val="00AC1F94"/>
    <w:rsid w:val="00AF3C2C"/>
    <w:rsid w:val="00AF7182"/>
    <w:rsid w:val="00B15E90"/>
    <w:rsid w:val="00B23C54"/>
    <w:rsid w:val="00B51013"/>
    <w:rsid w:val="00B55F2C"/>
    <w:rsid w:val="00C108E4"/>
    <w:rsid w:val="00C26C83"/>
    <w:rsid w:val="00CA6B57"/>
    <w:rsid w:val="00D06D80"/>
    <w:rsid w:val="00D35AD9"/>
    <w:rsid w:val="00D514AE"/>
    <w:rsid w:val="00D7448F"/>
    <w:rsid w:val="00D94174"/>
    <w:rsid w:val="00D9742E"/>
    <w:rsid w:val="00DB2E47"/>
    <w:rsid w:val="00DC0DD3"/>
    <w:rsid w:val="00DE4149"/>
    <w:rsid w:val="00E475F4"/>
    <w:rsid w:val="00E867E1"/>
    <w:rsid w:val="00EA0C78"/>
    <w:rsid w:val="00EA7ADE"/>
    <w:rsid w:val="00EC14BC"/>
    <w:rsid w:val="00ED5B90"/>
    <w:rsid w:val="00F01DBD"/>
    <w:rsid w:val="00F3301B"/>
    <w:rsid w:val="00F33E27"/>
    <w:rsid w:val="00F55900"/>
    <w:rsid w:val="00F92B3E"/>
    <w:rsid w:val="00FA2637"/>
    <w:rsid w:val="00FB4C43"/>
    <w:rsid w:val="00FC3706"/>
    <w:rsid w:val="00FC47EB"/>
    <w:rsid w:val="00FF6B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121647D"/>
  <w15:chartTrackingRefBased/>
  <w15:docId w15:val="{71C58661-2E76-423D-A6B0-80C334445A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NZ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0F1B"/>
    <w:pPr>
      <w:spacing w:line="360" w:lineRule="auto"/>
      <w:contextualSpacing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80F1B"/>
    <w:pPr>
      <w:keepNext/>
      <w:keepLines/>
      <w:numPr>
        <w:numId w:val="3"/>
      </w:numPr>
      <w:spacing w:before="240" w:after="0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80F1B"/>
    <w:pPr>
      <w:keepNext/>
      <w:keepLines/>
      <w:numPr>
        <w:ilvl w:val="1"/>
        <w:numId w:val="3"/>
      </w:numPr>
      <w:spacing w:before="40" w:after="0"/>
      <w:outlineLvl w:val="1"/>
    </w:pPr>
    <w:rPr>
      <w:rFonts w:eastAsiaTheme="majorEastAsia" w:cstheme="majorBidi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80F1B"/>
    <w:pPr>
      <w:keepNext/>
      <w:keepLines/>
      <w:numPr>
        <w:ilvl w:val="2"/>
        <w:numId w:val="3"/>
      </w:numPr>
      <w:spacing w:before="40" w:after="0"/>
      <w:outlineLvl w:val="2"/>
    </w:pPr>
    <w:rPr>
      <w:rFonts w:eastAsiaTheme="majorEastAsia" w:cstheme="majorBidi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80F1B"/>
    <w:pPr>
      <w:keepNext/>
      <w:keepLines/>
      <w:numPr>
        <w:ilvl w:val="3"/>
        <w:numId w:val="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80F1B"/>
    <w:pPr>
      <w:keepNext/>
      <w:keepLines/>
      <w:numPr>
        <w:ilvl w:val="4"/>
        <w:numId w:val="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80F1B"/>
    <w:pPr>
      <w:keepNext/>
      <w:keepLines/>
      <w:numPr>
        <w:ilvl w:val="5"/>
        <w:numId w:val="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80F1B"/>
    <w:pPr>
      <w:keepNext/>
      <w:keepLines/>
      <w:numPr>
        <w:ilvl w:val="6"/>
        <w:numId w:val="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80F1B"/>
    <w:pPr>
      <w:keepNext/>
      <w:keepLines/>
      <w:numPr>
        <w:ilvl w:val="7"/>
        <w:numId w:val="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80F1B"/>
    <w:pPr>
      <w:keepNext/>
      <w:keepLines/>
      <w:numPr>
        <w:ilvl w:val="8"/>
        <w:numId w:val="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80F1B"/>
    <w:pPr>
      <w:spacing w:after="0" w:line="240" w:lineRule="auto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80F1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A80F1B"/>
    <w:rPr>
      <w:color w:val="808080"/>
    </w:rPr>
  </w:style>
  <w:style w:type="paragraph" w:styleId="ListParagraph">
    <w:name w:val="List Paragraph"/>
    <w:basedOn w:val="Normal"/>
    <w:uiPriority w:val="34"/>
    <w:qFormat/>
    <w:rsid w:val="00A80F1B"/>
    <w:pPr>
      <w:ind w:left="720"/>
    </w:pPr>
  </w:style>
  <w:style w:type="character" w:customStyle="1" w:styleId="Heading1Char">
    <w:name w:val="Heading 1 Char"/>
    <w:basedOn w:val="DefaultParagraphFont"/>
    <w:link w:val="Heading1"/>
    <w:uiPriority w:val="9"/>
    <w:rsid w:val="00A80F1B"/>
    <w:rPr>
      <w:rFonts w:ascii="Times New Roman" w:eastAsiaTheme="majorEastAsia" w:hAnsi="Times New Roman" w:cstheme="majorBidi"/>
      <w:b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A80F1B"/>
    <w:pPr>
      <w:outlineLvl w:val="9"/>
    </w:pPr>
    <w:rPr>
      <w:kern w:val="0"/>
      <w:lang w:val="en-US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rsid w:val="00A80F1B"/>
    <w:rPr>
      <w:rFonts w:ascii="Times New Roman" w:eastAsiaTheme="majorEastAsia" w:hAnsi="Times New Roman" w:cstheme="majorBidi"/>
      <w:b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80F1B"/>
    <w:rPr>
      <w:rFonts w:ascii="Times New Roman" w:eastAsiaTheme="majorEastAsia" w:hAnsi="Times New Roman" w:cstheme="majorBidi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80F1B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80F1B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80F1B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80F1B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80F1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80F1B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1">
    <w:name w:val="toc 1"/>
    <w:basedOn w:val="Normal"/>
    <w:next w:val="Normal"/>
    <w:autoRedefine/>
    <w:uiPriority w:val="39"/>
    <w:unhideWhenUsed/>
    <w:rsid w:val="00A80F1B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80F1B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A80F1B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A80F1B"/>
    <w:pPr>
      <w:spacing w:after="100"/>
      <w:ind w:left="480"/>
    </w:pPr>
  </w:style>
  <w:style w:type="table" w:styleId="PlainTable2">
    <w:name w:val="Plain Table 2"/>
    <w:basedOn w:val="TableNormal"/>
    <w:uiPriority w:val="42"/>
    <w:rsid w:val="0070340B"/>
    <w:pPr>
      <w:spacing w:after="0" w:line="240" w:lineRule="auto"/>
    </w:pPr>
    <w:rPr>
      <w:lang w:val="en-AU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leGrid">
    <w:name w:val="Table Grid"/>
    <w:basedOn w:val="TableNormal"/>
    <w:uiPriority w:val="39"/>
    <w:rsid w:val="00FB4C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DefaultParagraphFont"/>
    <w:rsid w:val="0065645A"/>
  </w:style>
  <w:style w:type="character" w:customStyle="1" w:styleId="eop">
    <w:name w:val="eop"/>
    <w:basedOn w:val="DefaultParagraphFont"/>
    <w:rsid w:val="0065645A"/>
  </w:style>
  <w:style w:type="character" w:styleId="UnresolvedMention">
    <w:name w:val="Unresolved Mention"/>
    <w:basedOn w:val="DefaultParagraphFont"/>
    <w:uiPriority w:val="99"/>
    <w:semiHidden/>
    <w:unhideWhenUsed/>
    <w:rsid w:val="00891F0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291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59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98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hyperlink" Target="https://chatgpt.com/" TargetMode="External"/><Relationship Id="rId3" Type="http://schemas.openxmlformats.org/officeDocument/2006/relationships/styles" Target="styles.xml"/><Relationship Id="rId21" Type="http://schemas.openxmlformats.org/officeDocument/2006/relationships/glossaryDocument" Target="glossary/document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hyperlink" Target="https://www.sorellacafe.co.nz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github.com/users/Satyamb-03/projects/3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jpe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jpeg"/><Relationship Id="rId19" Type="http://schemas.openxmlformats.org/officeDocument/2006/relationships/hyperlink" Target="https://stackoverflow.com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3112B4-D045-42D2-ACB6-11424BF83353}"/>
      </w:docPartPr>
      <w:docPartBody>
        <w:p w:rsidR="00741DE3" w:rsidRDefault="00887E2E">
          <w:r w:rsidRPr="00245C64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revisionView w:markup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87E2E"/>
    <w:rsid w:val="001B6B55"/>
    <w:rsid w:val="00283138"/>
    <w:rsid w:val="002F3180"/>
    <w:rsid w:val="005D22A2"/>
    <w:rsid w:val="00741DE3"/>
    <w:rsid w:val="00887E2E"/>
    <w:rsid w:val="00B23C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NZ" w:eastAsia="en-NZ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87E2E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12A049-5471-4F1B-AF84-E7442985D7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2</TotalTime>
  <Pages>11</Pages>
  <Words>739</Words>
  <Characters>3988</Characters>
  <Application>Microsoft Office Word</Application>
  <DocSecurity>0</DocSecurity>
  <Lines>246</Lines>
  <Paragraphs>8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anthika Imbulpitiya</dc:creator>
  <cp:keywords/>
  <dc:description/>
  <cp:lastModifiedBy>Satyam Punitkumar Bhatt (1000122510)</cp:lastModifiedBy>
  <cp:revision>118</cp:revision>
  <dcterms:created xsi:type="dcterms:W3CDTF">2024-04-19T08:31:00Z</dcterms:created>
  <dcterms:modified xsi:type="dcterms:W3CDTF">2024-06-09T1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bdbdc50-9c03-444a-9ae3-3d6824e2b497</vt:lpwstr>
  </property>
</Properties>
</file>